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751" w:rsidRPr="00E57918" w:rsidRDefault="009E0751" w:rsidP="00E57918">
      <w:pPr>
        <w:pStyle w:val="Heading1"/>
      </w:pPr>
      <w:r w:rsidRPr="00E57918">
        <w:t>Study Design</w:t>
      </w:r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E57918">
        <w:rPr>
          <w:rFonts w:ascii="Times New Roman" w:eastAsia="Times New Roman" w:hAnsi="Times New Roman" w:cs="Times New Roman"/>
          <w:sz w:val="22"/>
          <w:szCs w:val="22"/>
        </w:rPr>
        <w:t>The data linked to from the course website represent data collected from the accelerometers from the Samsung Galaxy S smartphone. A full description is available at the site where the data was obtained:</w:t>
      </w:r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hyperlink r:id="rId7" w:tgtFrame="_blank" w:history="1">
        <w:r w:rsidRPr="00E57918"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</w:rPr>
          <w:t>http://archive.ics.uci.edu/ml/datasets/Human+Activity+Recognition+Using+Smartphones</w:t>
        </w:r>
      </w:hyperlink>
      <w:r w:rsidRPr="00E57918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E57918">
        <w:rPr>
          <w:rFonts w:ascii="Times New Roman" w:eastAsia="Times New Roman" w:hAnsi="Times New Roman" w:cs="Times New Roman"/>
          <w:sz w:val="22"/>
          <w:szCs w:val="22"/>
        </w:rPr>
        <w:t>Here are the data for the project:</w:t>
      </w:r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hyperlink r:id="rId8" w:tgtFrame="_blank" w:history="1">
        <w:r w:rsidRPr="00E57918">
          <w:rPr>
            <w:rFonts w:ascii="Times New Roman" w:eastAsia="Times New Roman" w:hAnsi="Times New Roman" w:cs="Times New Roman"/>
            <w:color w:val="0000FF"/>
            <w:sz w:val="22"/>
            <w:szCs w:val="22"/>
            <w:u w:val="single"/>
          </w:rPr>
          <w:t>https://d396qusza40orc.cloudfront.net/getdata%2Fprojectfiles%2FUCI%20HAR%20Dataset.zip</w:t>
        </w:r>
      </w:hyperlink>
      <w:r w:rsidRPr="00E57918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E57918">
        <w:rPr>
          <w:rFonts w:ascii="Times New Roman" w:eastAsia="Times New Roman" w:hAnsi="Times New Roman" w:cs="Times New Roman"/>
          <w:sz w:val="22"/>
          <w:szCs w:val="22"/>
        </w:rPr>
        <w:t xml:space="preserve">For more information contact: </w:t>
      </w:r>
      <w:hyperlink r:id="rId9" w:history="1">
        <w:r w:rsidRPr="00E57918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activityrecognition@smartlab.ws</w:t>
        </w:r>
      </w:hyperlink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E57918">
        <w:rPr>
          <w:rFonts w:ascii="Times New Roman" w:eastAsia="Times New Roman" w:hAnsi="Times New Roman" w:cs="Times New Roman"/>
          <w:sz w:val="22"/>
          <w:szCs w:val="22"/>
        </w:rPr>
        <w:t>The experiments have been carried out with a group of 30</w:t>
      </w:r>
      <w:bookmarkStart w:id="0" w:name="_GoBack"/>
      <w:bookmarkEnd w:id="0"/>
      <w:r w:rsidRPr="00E57918">
        <w:rPr>
          <w:rFonts w:ascii="Times New Roman" w:eastAsia="Times New Roman" w:hAnsi="Times New Roman" w:cs="Times New Roman"/>
          <w:sz w:val="22"/>
          <w:szCs w:val="22"/>
        </w:rPr>
        <w:t xml:space="preserve">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ng data and 30% the test data. </w:t>
      </w:r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E57918">
        <w:rPr>
          <w:rFonts w:ascii="Times New Roman" w:eastAsia="Times New Roman" w:hAnsi="Times New Roman" w:cs="Times New Roman"/>
          <w:sz w:val="22"/>
          <w:szCs w:val="22"/>
        </w:rPr>
        <w:t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</w:t>
      </w:r>
    </w:p>
    <w:p w:rsidR="00EB037D" w:rsidRPr="00E57918" w:rsidRDefault="00EB037D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E57918">
        <w:rPr>
          <w:rFonts w:ascii="Times New Roman" w:eastAsia="Times New Roman" w:hAnsi="Times New Roman" w:cs="Times New Roman"/>
          <w:sz w:val="22"/>
          <w:szCs w:val="22"/>
        </w:rPr>
        <w:t>Each record contains the following: triaxial acceleration from the accelerometer (total acceleration) and the estimated body acceleration, triaxial angular velocity from the gyroscope, a 561-feature vector with time and frequency domain variables, an activity label, and an identifier of the subject who carried out the experiment. Features are normalized and bounded within [-1,1].</w:t>
      </w:r>
    </w:p>
    <w:p w:rsidR="009E0751" w:rsidRPr="00E57918" w:rsidRDefault="009E0751" w:rsidP="00EB037D">
      <w:pPr>
        <w:spacing w:before="100" w:beforeAutospacing="1" w:after="100" w:afterAutospacing="1"/>
        <w:rPr>
          <w:rFonts w:ascii="Times New Roman" w:eastAsia="Times New Roman" w:hAnsi="Times New Roman" w:cs="Times New Roman"/>
          <w:sz w:val="22"/>
          <w:szCs w:val="22"/>
        </w:rPr>
      </w:pPr>
      <w:r w:rsidRPr="00E57918">
        <w:rPr>
          <w:rFonts w:ascii="Times New Roman" w:eastAsia="Times New Roman" w:hAnsi="Times New Roman" w:cs="Times New Roman"/>
          <w:sz w:val="22"/>
          <w:szCs w:val="22"/>
        </w:rPr>
        <w:t>The features selected for this database come from the accelerometer and gyroscope 3-axial raw signals tAcc-XYZ and tGyro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 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 Finally a Fast Fourier Transform (FFT) was applied to some of these signals producing fBodyAcc-XYZ, fBodyAccJerk-XYZ, fBodyGyro-XYZ, fBodyAccJerkMag, fBodyGyroMag, fBodyGyroJerkMag. (Note the 'f' to indicate frequency domain signals). These signals were used to estimate variables of the feature vector for each pattern: '-XYZ' is used to denote 3-axial signals in the X, Y and Z directions.</w:t>
      </w:r>
    </w:p>
    <w:p w:rsidR="00E57918" w:rsidRPr="00E57918" w:rsidRDefault="00E57918" w:rsidP="00E57918">
      <w:pPr>
        <w:pStyle w:val="Heading1"/>
      </w:pPr>
      <w:r w:rsidRPr="00E57918">
        <w:lastRenderedPageBreak/>
        <w:t>Codebook for combined_tidy</w:t>
      </w:r>
    </w:p>
    <w:p w:rsidR="00E57918" w:rsidRPr="00E57918" w:rsidRDefault="00E57918" w:rsidP="00E57918">
      <w:pPr>
        <w:pStyle w:val="Subtitle"/>
        <w:jc w:val="left"/>
        <w:rPr>
          <w:sz w:val="22"/>
          <w:szCs w:val="22"/>
        </w:rPr>
      </w:pPr>
      <w:r w:rsidRPr="00E57918">
        <w:rPr>
          <w:sz w:val="22"/>
          <w:szCs w:val="22"/>
        </w:rPr>
        <w:t>Autogenerated data summary from dataMaid</w:t>
      </w:r>
    </w:p>
    <w:p w:rsidR="00E57918" w:rsidRPr="00E57918" w:rsidRDefault="00E57918" w:rsidP="00E57918">
      <w:pPr>
        <w:pStyle w:val="Date"/>
        <w:jc w:val="left"/>
        <w:rPr>
          <w:sz w:val="22"/>
          <w:szCs w:val="22"/>
        </w:rPr>
      </w:pPr>
      <w:r w:rsidRPr="00E57918">
        <w:rPr>
          <w:sz w:val="22"/>
          <w:szCs w:val="22"/>
        </w:rPr>
        <w:t>2019-05-22 10:31:22</w:t>
      </w:r>
    </w:p>
    <w:p w:rsidR="00E57918" w:rsidRPr="00E57918" w:rsidRDefault="00E57918" w:rsidP="00E57918">
      <w:pPr>
        <w:pStyle w:val="Heading1"/>
        <w:rPr>
          <w:sz w:val="22"/>
          <w:szCs w:val="22"/>
        </w:rPr>
      </w:pPr>
      <w:r w:rsidRPr="00E57918">
        <w:rPr>
          <w:sz w:val="22"/>
          <w:szCs w:val="22"/>
        </w:rPr>
        <w:t>Data report overview</w:t>
      </w:r>
    </w:p>
    <w:p w:rsidR="00E57918" w:rsidRPr="00E57918" w:rsidRDefault="00E57918" w:rsidP="00E57918">
      <w:pPr>
        <w:pStyle w:val="FirstParagraph"/>
        <w:rPr>
          <w:sz w:val="22"/>
          <w:szCs w:val="22"/>
        </w:rPr>
      </w:pPr>
      <w:r w:rsidRPr="00E57918">
        <w:rPr>
          <w:sz w:val="22"/>
          <w:szCs w:val="22"/>
        </w:rP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20"/>
        <w:gridCol w:w="106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observation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variab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70</w:t>
            </w:r>
          </w:p>
        </w:tc>
      </w:tr>
    </w:tbl>
    <w:p w:rsidR="00E57918" w:rsidRPr="00E57918" w:rsidRDefault="00E57918" w:rsidP="00E57918">
      <w:pPr>
        <w:pStyle w:val="Heading1"/>
        <w:rPr>
          <w:sz w:val="22"/>
          <w:szCs w:val="22"/>
        </w:rPr>
      </w:pPr>
      <w:r w:rsidRPr="00E57918">
        <w:rPr>
          <w:sz w:val="22"/>
          <w:szCs w:val="22"/>
        </w:rPr>
        <w:t>Codebook summary table</w:t>
      </w:r>
    </w:p>
    <w:tbl>
      <w:tblPr>
        <w:tblW w:w="5817" w:type="pct"/>
        <w:tblInd w:w="-810" w:type="dxa"/>
        <w:tblLayout w:type="fixed"/>
        <w:tblLook w:val="07E0" w:firstRow="1" w:lastRow="1" w:firstColumn="1" w:lastColumn="1" w:noHBand="1" w:noVBand="1"/>
      </w:tblPr>
      <w:tblGrid>
        <w:gridCol w:w="7469"/>
        <w:gridCol w:w="1159"/>
        <w:gridCol w:w="1002"/>
        <w:gridCol w:w="1259"/>
      </w:tblGrid>
      <w:tr w:rsidR="00E57918" w:rsidRPr="00E57918" w:rsidTr="00E57918">
        <w:tc>
          <w:tcPr>
            <w:tcW w:w="3430" w:type="pct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</w:t>
            </w:r>
          </w:p>
        </w:tc>
        <w:tc>
          <w:tcPr>
            <w:tcW w:w="532" w:type="pct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Class</w:t>
            </w:r>
          </w:p>
        </w:tc>
        <w:tc>
          <w:tcPr>
            <w:tcW w:w="460" w:type="pct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# unique values</w:t>
            </w:r>
          </w:p>
        </w:tc>
        <w:tc>
          <w:tcPr>
            <w:tcW w:w="578" w:type="pct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ssing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MeanBodyAcceleration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MeanBodyAcceleration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MeanBodyAcceleration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gravit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MeanGravityAcceleration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gravit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MeanGravityAcceleration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gravit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MeanGravityAcceleration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MeanBodyAccelerationJerk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MeanBodyAccelerationJerk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MeanBodyAccelerationJerk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MeanBodyGyro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MeanBodyGyro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MeanBodyGyro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gyrojerksignalxaxis">
              <w:r w:rsidRPr="00E57918">
                <w:rPr>
                  <w:rStyle w:val="Hyperlink"/>
                  <w:b/>
                  <w:sz w:val="22"/>
                  <w:szCs w:val="22"/>
                </w:rPr>
                <w:t>MeanBodyGyroJerk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gyrojerksignalyaxis">
              <w:r w:rsidRPr="00E57918">
                <w:rPr>
                  <w:rStyle w:val="Hyperlink"/>
                  <w:b/>
                  <w:sz w:val="22"/>
                  <w:szCs w:val="22"/>
                </w:rPr>
                <w:t>MeanBodyGyroJerk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bodygyrojerksignalzaxis">
              <w:r w:rsidRPr="00E57918">
                <w:rPr>
                  <w:rStyle w:val="Hyperlink"/>
                  <w:b/>
                  <w:sz w:val="22"/>
                  <w:szCs w:val="22"/>
                </w:rPr>
                <w:t>MeanBodyGyroJerk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Acceleratio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gravit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GravityAcceleratio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accelerationjerk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AccelerationJerk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gyro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Gyro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gyrojerk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GyroJerk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Acceleration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Acceleration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Acceleration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AccelerationJerk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AccelerationJerk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AccelerationJerk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Gyro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Gyro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frequencydomain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MeanFrequencyDomainBodyGyro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acceleration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Acceleration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acceleration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AccelerationJerk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0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gyro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Gyro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meanmagnitudeofbodygyro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MeanMagnitudeOfBodyGyroJerk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StdBodyAcceleration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StdBodyAcceleration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StdBodyAcceleration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gravit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StdGravityAcceleration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88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gravit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StdGravityAcceleration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gravit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StdGravityAcceleration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StdBodyAccelerationJerk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0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StdBodyAccelerationJerk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StdBodyAccelerationJerk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StdBodyGyro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StdBodyGyro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StdBodyGyro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gyrojerksignalxaxis">
              <w:r w:rsidRPr="00E57918">
                <w:rPr>
                  <w:rStyle w:val="Hyperlink"/>
                  <w:b/>
                  <w:sz w:val="22"/>
                  <w:szCs w:val="22"/>
                </w:rPr>
                <w:t>StdBodyGyroJerk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gyrojerksignalyaxis">
              <w:r w:rsidRPr="00E57918">
                <w:rPr>
                  <w:rStyle w:val="Hyperlink"/>
                  <w:b/>
                  <w:sz w:val="22"/>
                  <w:szCs w:val="22"/>
                </w:rPr>
                <w:t>StdBodyGyroJerk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bodygyrojerksignalzaxis">
              <w:r w:rsidRPr="00E57918">
                <w:rPr>
                  <w:rStyle w:val="Hyperlink"/>
                  <w:b/>
                  <w:sz w:val="22"/>
                  <w:szCs w:val="22"/>
                </w:rPr>
                <w:t>StdBodyGyroJerk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1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Acceleratio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gravit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GravityAcceleratio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accelerationjerk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AccelerationJerk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gyro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Gyro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gyrojerk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GyroJerk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Acceleration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Acceleration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Acceleration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AccelerationJerk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1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AccelerationJerk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AccelerationJerk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0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GyroSignalX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GyroSignalY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frequencydomain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StdFrequencyDomainBodyGyroSignalZAxis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acceleration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Acceleration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acceleration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AccelerationJerk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gyro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Gyro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tdmagnitudeofbodygyro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StdMagnitudeOfBodyGyroJerkFrequencyDomainSignal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activitynumber">
              <w:r w:rsidRPr="00E57918">
                <w:rPr>
                  <w:rStyle w:val="Hyperlink"/>
                  <w:b/>
                  <w:sz w:val="22"/>
                  <w:szCs w:val="22"/>
                </w:rPr>
                <w:t>activitynumber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integer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activityname">
              <w:r w:rsidRPr="00E57918">
                <w:rPr>
                  <w:rStyle w:val="Hyperlink"/>
                  <w:b/>
                  <w:sz w:val="22"/>
                  <w:szCs w:val="22"/>
                </w:rPr>
                <w:t>activityname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actor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6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volunteerid">
              <w:r w:rsidRPr="00E57918">
                <w:rPr>
                  <w:rStyle w:val="Hyperlink"/>
                  <w:b/>
                  <w:sz w:val="22"/>
                  <w:szCs w:val="22"/>
                </w:rPr>
                <w:t>volunteerid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integer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30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E57918" w:rsidRPr="00E57918" w:rsidTr="00E57918">
        <w:tc>
          <w:tcPr>
            <w:tcW w:w="3430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hyperlink w:anchor="sample">
              <w:r w:rsidRPr="00E57918">
                <w:rPr>
                  <w:rStyle w:val="Hyperlink"/>
                  <w:b/>
                  <w:sz w:val="22"/>
                  <w:szCs w:val="22"/>
                </w:rPr>
                <w:t>sample</w:t>
              </w:r>
            </w:hyperlink>
          </w:p>
        </w:tc>
        <w:tc>
          <w:tcPr>
            <w:tcW w:w="532" w:type="pct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character</w:t>
            </w:r>
          </w:p>
        </w:tc>
        <w:tc>
          <w:tcPr>
            <w:tcW w:w="460" w:type="pct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2</w:t>
            </w:r>
          </w:p>
        </w:tc>
        <w:tc>
          <w:tcPr>
            <w:tcW w:w="578" w:type="pct"/>
          </w:tcPr>
          <w:p w:rsidR="00E57918" w:rsidRPr="00E57918" w:rsidRDefault="00E57918" w:rsidP="000F0AF4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</w:tbl>
    <w:p w:rsidR="00E57918" w:rsidRPr="00E57918" w:rsidRDefault="00E57918" w:rsidP="00E57918">
      <w:pPr>
        <w:pStyle w:val="Heading1"/>
        <w:rPr>
          <w:sz w:val="22"/>
          <w:szCs w:val="22"/>
        </w:rPr>
      </w:pPr>
      <w:r w:rsidRPr="00E57918">
        <w:rPr>
          <w:sz w:val="22"/>
          <w:szCs w:val="22"/>
        </w:rPr>
        <w:t>Variable list</w: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" w:name="meanbodyaccelerationsignalxaxis"/>
      <w:bookmarkEnd w:id="1"/>
      <w:r w:rsidRPr="00E57918">
        <w:rPr>
          <w:sz w:val="22"/>
          <w:szCs w:val="22"/>
        </w:rPr>
        <w:t>MeanBodyAccelerationSignalX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419"/>
        <w:gridCol w:w="151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2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26; 0.2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11B6A8BD" wp14:editId="277425E4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-Mean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3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" w:name="meanbodyaccelerationsignalyaxis"/>
      <w:bookmarkEnd w:id="2"/>
      <w:r w:rsidRPr="00E57918">
        <w:rPr>
          <w:sz w:val="22"/>
          <w:szCs w:val="22"/>
        </w:rPr>
        <w:t>MeanBod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lastRenderedPageBreak/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2; -0.0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2DDE5D64" wp14:editId="46B19CB2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-Mean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4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" w:name="meanbodyaccelerationsignalzaxis"/>
      <w:bookmarkEnd w:id="3"/>
      <w:r w:rsidRPr="00E57918">
        <w:rPr>
          <w:sz w:val="22"/>
          <w:szCs w:val="22"/>
        </w:rPr>
        <w:t>MeanBodyAccelerationSignalZ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87"/>
        <w:gridCol w:w="1582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2; -0.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26D52A90" wp14:editId="5ACE9E3E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-Mean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5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" w:name="meangravityaccelerationsignalxaxis"/>
      <w:bookmarkEnd w:id="4"/>
      <w:r w:rsidRPr="00E57918">
        <w:rPr>
          <w:sz w:val="22"/>
          <w:szCs w:val="22"/>
        </w:rPr>
        <w:t>MeanGravityAccelerationSignalX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419"/>
        <w:gridCol w:w="151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81; 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439998C0" wp14:editId="7685CAA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-MeanGravit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6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" w:name="meangravityaccelerationsignalyaxis"/>
      <w:bookmarkEnd w:id="5"/>
      <w:r w:rsidRPr="00E57918">
        <w:rPr>
          <w:sz w:val="22"/>
          <w:szCs w:val="22"/>
        </w:rPr>
        <w:lastRenderedPageBreak/>
        <w:t>MeanGravityAccelerationSignalY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24; 0.1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5BB43E8" wp14:editId="7C28BE6B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-MeanGravit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7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6" w:name="meangravityaccelerationsignalzaxis"/>
      <w:bookmarkEnd w:id="6"/>
      <w:r w:rsidRPr="00E57918">
        <w:rPr>
          <w:sz w:val="22"/>
          <w:szCs w:val="22"/>
        </w:rPr>
        <w:t>MeanGravityAccelerationSignalZ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2; 0.2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421E1657" wp14:editId="174BF108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-MeanGravit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8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7" w:name="meanbodyaccelerationjerksignalxaxis"/>
      <w:bookmarkEnd w:id="7"/>
      <w:r w:rsidRPr="00E57918">
        <w:rPr>
          <w:sz w:val="22"/>
          <w:szCs w:val="22"/>
        </w:rPr>
        <w:t>MeanBodyAccelerationJerkSignalX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419"/>
        <w:gridCol w:w="151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6; 0.0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76A892F" wp14:editId="2D1DC2A4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7-Mean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9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8" w:name="meanbodyaccelerationjerksignalyaxis"/>
      <w:bookmarkEnd w:id="8"/>
      <w:r w:rsidRPr="00E57918">
        <w:rPr>
          <w:sz w:val="22"/>
          <w:szCs w:val="22"/>
        </w:rPr>
        <w:lastRenderedPageBreak/>
        <w:t>MeanBodyAccelerationJerkSignalY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2; 0.0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69C0DD00" wp14:editId="26EB3785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8-Mean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0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9" w:name="meanbodyaccelerationjerksignalzaxis"/>
      <w:bookmarkEnd w:id="9"/>
      <w:r w:rsidRPr="00E57918">
        <w:rPr>
          <w:sz w:val="22"/>
          <w:szCs w:val="22"/>
        </w:rPr>
        <w:t>MeanBodyAccelerationJerkSignalZ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3; 0.0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28BDC016" wp14:editId="127ECC82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9-Mean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1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0" w:name="meanbodygyrosignalxaxis"/>
      <w:bookmarkEnd w:id="10"/>
      <w:r w:rsidRPr="00E57918">
        <w:rPr>
          <w:sz w:val="22"/>
          <w:szCs w:val="22"/>
        </w:rPr>
        <w:t>Mean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5; -0.0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257859C4" wp14:editId="15187312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0-Mean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2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1" w:name="meanbodygyrosignalyaxis"/>
      <w:bookmarkEnd w:id="11"/>
      <w:r w:rsidRPr="00E57918">
        <w:rPr>
          <w:sz w:val="22"/>
          <w:szCs w:val="22"/>
        </w:rPr>
        <w:lastRenderedPageBreak/>
        <w:t>MeanBodyGyroSignalY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87"/>
        <w:gridCol w:w="1582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; -0.0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66033C39" wp14:editId="252A49E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1-Mean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3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2" w:name="meanbodygyrosignalzaxis"/>
      <w:bookmarkEnd w:id="12"/>
      <w:r w:rsidRPr="00E57918">
        <w:rPr>
          <w:sz w:val="22"/>
          <w:szCs w:val="22"/>
        </w:rPr>
        <w:t>MeanBodyGyroSignalZ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419"/>
        <w:gridCol w:w="151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6; 0.1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6260D0D1" wp14:editId="3737D5D7">
            <wp:extent cx="3696101" cy="27720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2-Mean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4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3" w:name="meanbodygyrojerksignalxaxis"/>
      <w:bookmarkEnd w:id="13"/>
      <w:r w:rsidRPr="00E57918">
        <w:rPr>
          <w:sz w:val="22"/>
          <w:szCs w:val="22"/>
        </w:rPr>
        <w:t>MeanBodyGyro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2; -0.0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741372DE" wp14:editId="292A9FB8">
            <wp:extent cx="3696101" cy="27720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3-MeanBodyGyro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5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4" w:name="meanbodygyrojerksignalyaxis"/>
      <w:bookmarkEnd w:id="14"/>
      <w:r w:rsidRPr="00E57918">
        <w:rPr>
          <w:sz w:val="22"/>
          <w:szCs w:val="22"/>
        </w:rPr>
        <w:lastRenderedPageBreak/>
        <w:t>MeanBodyGyro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6; -0.0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633E0D10" wp14:editId="5E8819FE">
            <wp:extent cx="3696101" cy="27720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4-MeanBodyGyro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6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5" w:name="meanbodygyrojerksignalzaxis"/>
      <w:bookmarkEnd w:id="15"/>
      <w:r w:rsidRPr="00E57918">
        <w:rPr>
          <w:sz w:val="22"/>
          <w:szCs w:val="22"/>
        </w:rPr>
        <w:t>MeanBodyGyro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8; -0.0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265A16CB" wp14:editId="69292456">
            <wp:extent cx="3696101" cy="27720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5-MeanBodyGyro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7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6" w:name="meanmagnitudeofbodyaccelerationsignal"/>
      <w:bookmarkEnd w:id="16"/>
      <w:r w:rsidRPr="00E57918">
        <w:rPr>
          <w:sz w:val="22"/>
          <w:szCs w:val="22"/>
        </w:rPr>
        <w:t>MeanMagnitudeOfBod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1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6A63F917" wp14:editId="1857DF3E">
            <wp:extent cx="3696101" cy="27720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6-MeanMagnitudeOfBod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8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7" w:name="meanmagnitudeofgravityaccelerationsignal"/>
      <w:bookmarkEnd w:id="17"/>
      <w:r w:rsidRPr="00E57918">
        <w:rPr>
          <w:sz w:val="22"/>
          <w:szCs w:val="22"/>
        </w:rPr>
        <w:lastRenderedPageBreak/>
        <w:t>MeanMagnitudeOfGravit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1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7E1C18F9" wp14:editId="16F7054A">
            <wp:extent cx="3696101" cy="27720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7-MeanMagnitudeOfGravit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09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8" w:name="meanmagnitudeofbodyaccelerationjerksigna"/>
      <w:bookmarkEnd w:id="18"/>
      <w:r w:rsidRPr="00E57918">
        <w:rPr>
          <w:sz w:val="22"/>
          <w:szCs w:val="22"/>
        </w:rPr>
        <w:t>MeanMagnitudeOfBodyAccelerationJerkSignal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87"/>
        <w:gridCol w:w="1582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1D92B30A" wp14:editId="1FEB413B">
            <wp:extent cx="3696101" cy="27720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8-MeanMagnitudeOfBodyAccelerationJerkSignal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0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19" w:name="meanmagnitudeofbodygyrosignal"/>
      <w:bookmarkEnd w:id="19"/>
      <w:r w:rsidRPr="00E57918">
        <w:rPr>
          <w:sz w:val="22"/>
          <w:szCs w:val="22"/>
        </w:rPr>
        <w:t>MeanMagnitudeOfBodyGyro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1F32298F" wp14:editId="62712478">
            <wp:extent cx="3696101" cy="27720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19-MeanMagnitudeOfBodyGyroSignal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1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0" w:name="meanmagnitudeofbodygyrojerksignal"/>
      <w:bookmarkEnd w:id="20"/>
      <w:r w:rsidRPr="00E57918">
        <w:rPr>
          <w:sz w:val="22"/>
          <w:szCs w:val="22"/>
        </w:rPr>
        <w:lastRenderedPageBreak/>
        <w:t>MeanMagnitudeOfBodyGyroJerk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5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29910169" wp14:editId="3AEFEF9D">
            <wp:extent cx="3696101" cy="27720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0-MeanMagnitudeOfBodyGyroJerkSignal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2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MeanFrequencyDomainBodyAcceleration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21C8250A" wp14:editId="1641C3A8">
            <wp:extent cx="3696101" cy="27720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1-MeanFrequencyDomain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3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MeanFrequencyDomainBodyAccelerationSignalY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87"/>
        <w:gridCol w:w="1582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73FBC165" wp14:editId="1C3736D4">
            <wp:extent cx="3696101" cy="27720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2-MeanFrequencyDomain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4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1" w:name="meanfrequencydomainbodyaccelerationsigna"/>
      <w:bookmarkEnd w:id="21"/>
      <w:r w:rsidRPr="00E57918">
        <w:rPr>
          <w:sz w:val="22"/>
          <w:szCs w:val="22"/>
        </w:rPr>
        <w:lastRenderedPageBreak/>
        <w:t>MeanFrequencyDomainBod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3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D3F35AA" wp14:editId="4CFA7BA5">
            <wp:extent cx="3696101" cy="27720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3-MeanFrequencyDomain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5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MeanFrequencyDomainBodyAcceleration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3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40664E52" wp14:editId="2FD7706A">
            <wp:extent cx="3696101" cy="27720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4-MeanFrequencyDomain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6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MeanFrequencyDomainBodyAcceleration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77005710" wp14:editId="631908BB">
            <wp:extent cx="3696101" cy="27720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5-MeanFrequencyDomain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7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2" w:name="meanfrequencydomainbodyaccelerationjerks"/>
      <w:bookmarkEnd w:id="22"/>
      <w:r w:rsidRPr="00E57918">
        <w:rPr>
          <w:sz w:val="22"/>
          <w:szCs w:val="22"/>
        </w:rPr>
        <w:lastRenderedPageBreak/>
        <w:t>MeanFrequencyDomainBodyAcceleration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5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270DAF4" wp14:editId="4E8CA77E">
            <wp:extent cx="3696101" cy="27720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6-MeanFrequencyDomain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8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3" w:name="meanfrequencydomainbodygyrosignalxaxis"/>
      <w:bookmarkEnd w:id="23"/>
      <w:r w:rsidRPr="00E57918">
        <w:rPr>
          <w:sz w:val="22"/>
          <w:szCs w:val="22"/>
        </w:rPr>
        <w:t>MeanFrequencyDomain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3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05027959" wp14:editId="4AF60660">
            <wp:extent cx="3696101" cy="27720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7-MeanFrequencyDomain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19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4" w:name="meanfrequencydomainbodygyrosignalyaxis"/>
      <w:bookmarkEnd w:id="24"/>
      <w:r w:rsidRPr="00E57918">
        <w:rPr>
          <w:sz w:val="22"/>
          <w:szCs w:val="22"/>
        </w:rPr>
        <w:t>MeanFrequencyDomainBodyGyro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B5F6FCF" wp14:editId="7751375B">
            <wp:extent cx="3696101" cy="27720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8-MeanFrequencyDomain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0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5" w:name="meanfrequencydomainbodygyrosignalzaxis"/>
      <w:bookmarkEnd w:id="25"/>
      <w:r w:rsidRPr="00E57918">
        <w:rPr>
          <w:sz w:val="22"/>
          <w:szCs w:val="22"/>
        </w:rPr>
        <w:lastRenderedPageBreak/>
        <w:t>MeanFrequencyDomainBodyGyro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3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1C59220" wp14:editId="1383970A">
            <wp:extent cx="3696101" cy="27720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29-MeanFrequencyDomain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1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6" w:name="meanmagnitudeofbodyaccelerationfrequency"/>
      <w:bookmarkEnd w:id="26"/>
      <w:r w:rsidRPr="00E57918">
        <w:rPr>
          <w:sz w:val="22"/>
          <w:szCs w:val="22"/>
        </w:rPr>
        <w:t>MeanMagnitudeOfBodyAcceleration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3A462411" wp14:editId="2FE26AF5">
            <wp:extent cx="3696101" cy="27720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0-MeanMagnitudeOfBodyAcceleration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2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7" w:name="meanmagnitudeofbodyaccelerationjerkfrequ"/>
      <w:bookmarkEnd w:id="27"/>
      <w:r w:rsidRPr="00E57918">
        <w:rPr>
          <w:sz w:val="22"/>
          <w:szCs w:val="22"/>
        </w:rPr>
        <w:t>MeanMagnitudeOfBodyAcceleration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0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1C2DF71F" wp14:editId="2A6E29FE">
            <wp:extent cx="3696101" cy="2772075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1-MeanMagnitudeOfBodyAcceleration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3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8" w:name="meanmagnitudeofbodygyrofrequencydomainsi"/>
      <w:bookmarkEnd w:id="28"/>
      <w:r w:rsidRPr="00E57918">
        <w:rPr>
          <w:sz w:val="22"/>
          <w:szCs w:val="22"/>
        </w:rPr>
        <w:lastRenderedPageBreak/>
        <w:t>MeanMagnitudeOfBodyGyro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F4DC4EC" wp14:editId="45886ECC">
            <wp:extent cx="3696101" cy="2772075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2-MeanMagnitudeOfBodyGyro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4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29" w:name="meanmagnitudeofbodygyrojerkfrequencydoma"/>
      <w:bookmarkEnd w:id="29"/>
      <w:r w:rsidRPr="00E57918">
        <w:rPr>
          <w:sz w:val="22"/>
          <w:szCs w:val="22"/>
        </w:rPr>
        <w:t>MeanMagnitudeOfBodyGyro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6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1E0F5284" wp14:editId="4CDD5397">
            <wp:extent cx="3696101" cy="2772075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3-MeanMagnitudeOfBodyGyro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5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0" w:name="stdbodyaccelerationsignalxaxis"/>
      <w:bookmarkEnd w:id="30"/>
      <w:r w:rsidRPr="00E57918">
        <w:rPr>
          <w:sz w:val="22"/>
          <w:szCs w:val="22"/>
        </w:rPr>
        <w:t>StdBodyAcceleration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61DCA630" wp14:editId="68E07393">
            <wp:extent cx="3696101" cy="2772075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4-Std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6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1" w:name="stdbodyaccelerationsignalyaxis"/>
      <w:bookmarkEnd w:id="31"/>
      <w:r w:rsidRPr="00E57918">
        <w:rPr>
          <w:sz w:val="22"/>
          <w:szCs w:val="22"/>
        </w:rPr>
        <w:lastRenderedPageBreak/>
        <w:t>StdBod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0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5BEBD13" wp14:editId="0168403F">
            <wp:extent cx="3696101" cy="2772075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5-Std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7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2" w:name="stdbodyaccelerationsignalzaxis"/>
      <w:bookmarkEnd w:id="32"/>
      <w:r w:rsidRPr="00E57918">
        <w:rPr>
          <w:sz w:val="22"/>
          <w:szCs w:val="22"/>
        </w:rPr>
        <w:t>StdBod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17756929" wp14:editId="0E500D2F">
            <wp:extent cx="3696101" cy="2772075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6-Std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8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3" w:name="stdgravityaccelerationsignalxaxis"/>
      <w:bookmarkEnd w:id="33"/>
      <w:r w:rsidRPr="00E57918">
        <w:rPr>
          <w:sz w:val="22"/>
          <w:szCs w:val="22"/>
        </w:rPr>
        <w:t>StdGravityAcceleration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8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30168766" wp14:editId="6B55228A">
            <wp:extent cx="3696101" cy="2772075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7-StdGravit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29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4" w:name="stdgravityaccelerationsignalyaxis"/>
      <w:bookmarkEnd w:id="34"/>
      <w:r w:rsidRPr="00E57918">
        <w:rPr>
          <w:sz w:val="22"/>
          <w:szCs w:val="22"/>
        </w:rPr>
        <w:lastRenderedPageBreak/>
        <w:t>StdGravit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3C1AFF75" wp14:editId="72C6FC59">
            <wp:extent cx="3696101" cy="2772075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8-StdGravit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0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5" w:name="stdgravityaccelerationsignalzaxis"/>
      <w:bookmarkEnd w:id="35"/>
      <w:r w:rsidRPr="00E57918">
        <w:rPr>
          <w:sz w:val="22"/>
          <w:szCs w:val="22"/>
        </w:rPr>
        <w:t>StdGravit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56CBE229" wp14:editId="66B0143C">
            <wp:extent cx="3696101" cy="2772075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39-StdGravit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1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6" w:name="stdbodyaccelerationjerksignalxaxis"/>
      <w:bookmarkEnd w:id="36"/>
      <w:r w:rsidRPr="00E57918">
        <w:rPr>
          <w:sz w:val="22"/>
          <w:szCs w:val="22"/>
        </w:rPr>
        <w:t>StdBodyAcceleration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0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C053DBB" wp14:editId="401DF30B">
            <wp:extent cx="3696101" cy="2772075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0-Std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2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7" w:name="stdbodyaccelerationjerksignalyaxis"/>
      <w:bookmarkEnd w:id="37"/>
      <w:r w:rsidRPr="00E57918">
        <w:rPr>
          <w:sz w:val="22"/>
          <w:szCs w:val="22"/>
        </w:rPr>
        <w:lastRenderedPageBreak/>
        <w:t>StdBodyAcceleration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801CB1B" wp14:editId="57D9AA0B">
            <wp:extent cx="3696101" cy="2772075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1-Std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3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8" w:name="stdbodyaccelerationjerksignalzaxis"/>
      <w:bookmarkEnd w:id="38"/>
      <w:r w:rsidRPr="00E57918">
        <w:rPr>
          <w:sz w:val="22"/>
          <w:szCs w:val="22"/>
        </w:rPr>
        <w:t>StdBodyAcceleration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5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545D3CAA" wp14:editId="17ED2957">
            <wp:extent cx="3696101" cy="2772075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2-Std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4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39" w:name="stdbodygyrosignalxaxis"/>
      <w:bookmarkEnd w:id="39"/>
      <w:r w:rsidRPr="00E57918">
        <w:rPr>
          <w:sz w:val="22"/>
          <w:szCs w:val="22"/>
        </w:rPr>
        <w:t>Std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4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057B172" wp14:editId="3F3F16CA">
            <wp:extent cx="3696101" cy="2772075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3-Std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5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0" w:name="stdbodygyrosignalyaxis"/>
      <w:bookmarkEnd w:id="40"/>
      <w:r w:rsidRPr="00E57918">
        <w:rPr>
          <w:sz w:val="22"/>
          <w:szCs w:val="22"/>
        </w:rPr>
        <w:lastRenderedPageBreak/>
        <w:t>StdBodyGyro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725A1BF2" wp14:editId="05EF15F8">
            <wp:extent cx="3696101" cy="2772075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4-Std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6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1" w:name="stdbodygyrosignalzaxis"/>
      <w:bookmarkEnd w:id="41"/>
      <w:r w:rsidRPr="00E57918">
        <w:rPr>
          <w:sz w:val="22"/>
          <w:szCs w:val="22"/>
        </w:rPr>
        <w:t>StdBodyGyro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3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402A72BB" wp14:editId="37804D25">
            <wp:extent cx="3696101" cy="2772075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5-Std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7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2" w:name="stdbodygyrojerksignalxaxis"/>
      <w:bookmarkEnd w:id="42"/>
      <w:r w:rsidRPr="00E57918">
        <w:rPr>
          <w:sz w:val="22"/>
          <w:szCs w:val="22"/>
        </w:rPr>
        <w:t>StdBodyGyro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4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01C5CC8" wp14:editId="6B20446A">
            <wp:extent cx="3696101" cy="2772075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6-StdBodyGyro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8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3" w:name="stdbodygyrojerksignalyaxis"/>
      <w:bookmarkEnd w:id="43"/>
      <w:r w:rsidRPr="00E57918">
        <w:rPr>
          <w:sz w:val="22"/>
          <w:szCs w:val="22"/>
        </w:rPr>
        <w:lastRenderedPageBreak/>
        <w:t>StdBodyGyro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6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4FED7597" wp14:editId="63C50F06">
            <wp:extent cx="3696101" cy="2772075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7-StdBodyGyro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39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4" w:name="stdbodygyrojerksignalzaxis"/>
      <w:bookmarkEnd w:id="44"/>
      <w:r w:rsidRPr="00E57918">
        <w:rPr>
          <w:sz w:val="22"/>
          <w:szCs w:val="22"/>
        </w:rPr>
        <w:t>StdBodyGyro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5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19DE4BF9" wp14:editId="00154D6D">
            <wp:extent cx="3696101" cy="2772075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8-StdBodyGyro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0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5" w:name="stdmagnitudeofbodyaccelerationsignal"/>
      <w:bookmarkEnd w:id="45"/>
      <w:r w:rsidRPr="00E57918">
        <w:rPr>
          <w:sz w:val="22"/>
          <w:szCs w:val="22"/>
        </w:rPr>
        <w:t>StdMagnitudeOfBod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4C480A64" wp14:editId="02C37639">
            <wp:extent cx="3696101" cy="2772075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49-StdMagnitudeOfBod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1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6" w:name="stdmagnitudeofgravityaccelerationsignal"/>
      <w:bookmarkEnd w:id="46"/>
      <w:r w:rsidRPr="00E57918">
        <w:rPr>
          <w:sz w:val="22"/>
          <w:szCs w:val="22"/>
        </w:rPr>
        <w:lastRenderedPageBreak/>
        <w:t>StdMagnitudeOfGravit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1F9B2C4B" wp14:editId="1EFF0CF2">
            <wp:extent cx="3696101" cy="2772075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0-StdMagnitudeOfGravit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2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7" w:name="stdmagnitudeofbodyaccelerationjerksignal"/>
      <w:bookmarkEnd w:id="47"/>
      <w:r w:rsidRPr="00E57918">
        <w:rPr>
          <w:sz w:val="22"/>
          <w:szCs w:val="22"/>
        </w:rPr>
        <w:t>StdMagnitudeOfBodyAccelerationJerk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39A06646" wp14:editId="59805469">
            <wp:extent cx="3696101" cy="2772075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1-StdMagnitudeOfBodyAccelerationJerkSignal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3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8" w:name="stdmagnitudeofbodygyrosignal"/>
      <w:bookmarkEnd w:id="48"/>
      <w:r w:rsidRPr="00E57918">
        <w:rPr>
          <w:sz w:val="22"/>
          <w:szCs w:val="22"/>
        </w:rPr>
        <w:t>StdMagnitudeOfBodyGyro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3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2B3316D7" wp14:editId="61FFEFA6">
            <wp:extent cx="3696101" cy="2772075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2-StdMagnitudeOfBodyGyroSignal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4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49" w:name="stdmagnitudeofbodygyrojerksignal"/>
      <w:bookmarkEnd w:id="49"/>
      <w:r w:rsidRPr="00E57918">
        <w:rPr>
          <w:sz w:val="22"/>
          <w:szCs w:val="22"/>
        </w:rPr>
        <w:lastRenderedPageBreak/>
        <w:t>StdMagnitudeOfBodyGyroJerk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6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3299A054" wp14:editId="4AA87501">
            <wp:extent cx="3696101" cy="2772075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3-StdMagnitudeOfBodyGyroJerkSignal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5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StdFrequencyDomainBodyAcceleration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3B9D93EF" wp14:editId="2741193C">
            <wp:extent cx="3696101" cy="2772075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4-StdFrequencyDomain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6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StdFrequencyDomainBod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0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771CB5F" wp14:editId="3393B44F">
            <wp:extent cx="3696101" cy="2772075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5-StdFrequencyDomain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7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0" w:name="stdfrequencydomainbodyaccelerationsignal"/>
      <w:bookmarkEnd w:id="50"/>
      <w:r w:rsidRPr="00E57918">
        <w:rPr>
          <w:sz w:val="22"/>
          <w:szCs w:val="22"/>
        </w:rPr>
        <w:lastRenderedPageBreak/>
        <w:t>StdFrequencyDomainBodyAccelerationSignalZ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87"/>
        <w:gridCol w:w="1582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44790866" wp14:editId="724418C1">
            <wp:extent cx="3696101" cy="2772075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6-StdFrequencyDomain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8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StdFrequencyDomainBodyAcceleration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3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39768CF0" wp14:editId="1409B186">
            <wp:extent cx="3696101" cy="2772075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7-StdFrequencyDomain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49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StdFrequencyDomainBodyAcceleration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2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2EC2F74" wp14:editId="49E563CF">
            <wp:extent cx="3696101" cy="2772075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8-StdFrequencyDomain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0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1" w:name="stdfrequencydomainbodyaccelerationjerksi"/>
      <w:bookmarkEnd w:id="51"/>
      <w:r w:rsidRPr="00E57918">
        <w:rPr>
          <w:sz w:val="22"/>
          <w:szCs w:val="22"/>
        </w:rPr>
        <w:lastRenderedPageBreak/>
        <w:t>StdFrequencyDomainBodyAcceleration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0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5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0032E0E8" wp14:editId="3AEADC8E">
            <wp:extent cx="3696101" cy="2772075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59-StdFrequencyDomain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1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2" w:name="stdfrequencydomainbodygyrosignalxaxis"/>
      <w:bookmarkEnd w:id="52"/>
      <w:r w:rsidRPr="00E57918">
        <w:rPr>
          <w:sz w:val="22"/>
          <w:szCs w:val="22"/>
        </w:rPr>
        <w:t>StdFrequencyDomain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5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5F1BF6DF" wp14:editId="4EDAB595">
            <wp:extent cx="3696101" cy="2772075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0-StdFrequencyDomain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2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3" w:name="stdfrequencydomainbodygyrosignalyaxis"/>
      <w:bookmarkEnd w:id="53"/>
      <w:r w:rsidRPr="00E57918">
        <w:rPr>
          <w:sz w:val="22"/>
          <w:szCs w:val="22"/>
        </w:rPr>
        <w:t>StdFrequencyDomainBodyGyro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3774F689" wp14:editId="1D22C4B5">
            <wp:extent cx="3696101" cy="2772075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1-StdFrequencyDomain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3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4" w:name="stdfrequencydomainbodygyrosignalzaxis"/>
      <w:bookmarkEnd w:id="54"/>
      <w:r w:rsidRPr="00E57918">
        <w:rPr>
          <w:sz w:val="22"/>
          <w:szCs w:val="22"/>
        </w:rPr>
        <w:lastRenderedPageBreak/>
        <w:t>StdFrequencyDomainBodyGyro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9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4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59E10C8C" wp14:editId="29AB4AED">
            <wp:extent cx="3696101" cy="2772075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2-StdFrequencyDomain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4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5" w:name="stdmagnitudeofbodyaccelerationfrequencyd"/>
      <w:bookmarkEnd w:id="55"/>
      <w:r w:rsidRPr="00E57918">
        <w:rPr>
          <w:sz w:val="22"/>
          <w:szCs w:val="22"/>
        </w:rPr>
        <w:t>StdMagnitudeOfBodyAcceleration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38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2B662770" wp14:editId="0903B627">
            <wp:extent cx="3696101" cy="2772075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3-StdMagnitudeOfBodyAcceleration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5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6" w:name="stdmagnitudeofbodyaccelerationjerkfreque"/>
      <w:bookmarkEnd w:id="56"/>
      <w:r w:rsidRPr="00E57918">
        <w:rPr>
          <w:sz w:val="22"/>
          <w:szCs w:val="22"/>
        </w:rPr>
        <w:t>StdMagnitudeOfBodyAcceleration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31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6E6FAE10" wp14:editId="4D7588FC">
            <wp:extent cx="3696101" cy="2772075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4-StdMagnitudeOfBodyAcceleration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6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7" w:name="stdmagnitudeofbodygyrofrequencydomainsig"/>
      <w:bookmarkEnd w:id="57"/>
      <w:r w:rsidRPr="00E57918">
        <w:rPr>
          <w:sz w:val="22"/>
          <w:szCs w:val="22"/>
        </w:rPr>
        <w:lastRenderedPageBreak/>
        <w:t>StdMagnitudeOfBodyGyro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3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3114F80D" wp14:editId="0C7CCFA9">
            <wp:extent cx="3696101" cy="2772075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5-StdMagnitudeOfBodyGyro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7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8" w:name="stdmagnitudeofbodygyrojerkfrequencydomai"/>
      <w:bookmarkEnd w:id="58"/>
      <w:r w:rsidRPr="00E57918">
        <w:rPr>
          <w:sz w:val="22"/>
          <w:szCs w:val="22"/>
        </w:rPr>
        <w:t>StdMagnitudeOfBodyGyro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029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6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1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2B373E11" wp14:editId="0154EA72">
            <wp:extent cx="3696101" cy="2772075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6-StdMagnitudeOfBodyGyro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8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59" w:name="activitynumber"/>
      <w:bookmarkEnd w:id="59"/>
      <w:r w:rsidRPr="00E57918">
        <w:rPr>
          <w:sz w:val="22"/>
          <w:szCs w:val="22"/>
        </w:rPr>
        <w:t>activitynumber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50"/>
        <w:gridCol w:w="119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integer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2; 5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; 6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31B2C9D8" wp14:editId="32F62050">
            <wp:extent cx="3696101" cy="2772075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7-activitynumber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59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ctivityname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263"/>
        <w:gridCol w:w="1417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actor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6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od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“LAYING”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ference category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LAYING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27426EEC" wp14:editId="3AA62B5D">
            <wp:extent cx="3696101" cy="2772075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8-activityname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>Observed factor levels: "LAYING", "SITTING", "STANDING", "WALKING", "WALKING_DOWNSTAIRS", "WALKING_UPSTAIRS".</w:t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60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volunteerid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50"/>
        <w:gridCol w:w="119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integer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30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7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9; 24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; 30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 wp14:anchorId="13DA65E4" wp14:editId="3C83A88E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69-volunteerid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61" style="width:0;height:1.5pt" o:hralign="center" o:hrstd="t" o:hr="t"/>
        </w:pict>
      </w:r>
    </w:p>
    <w:p w:rsidR="00E57918" w:rsidRPr="00E57918" w:rsidRDefault="00E57918" w:rsidP="00E57918">
      <w:pPr>
        <w:pStyle w:val="Heading2"/>
        <w:rPr>
          <w:sz w:val="22"/>
          <w:szCs w:val="22"/>
        </w:rPr>
      </w:pPr>
      <w:bookmarkStart w:id="60" w:name="sample"/>
      <w:bookmarkEnd w:id="60"/>
      <w:r w:rsidRPr="00E57918">
        <w:rPr>
          <w:sz w:val="22"/>
          <w:szCs w:val="22"/>
        </w:rPr>
        <w:t>sampl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360"/>
        <w:gridCol w:w="1449"/>
      </w:tblGrid>
      <w:tr w:rsidR="00E57918" w:rsidRPr="00E57918" w:rsidTr="000F0A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character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2</w:t>
            </w:r>
          </w:p>
        </w:tc>
      </w:tr>
      <w:tr w:rsidR="00E57918" w:rsidRPr="00E57918" w:rsidTr="000F0AF4">
        <w:tc>
          <w:tcPr>
            <w:tcW w:w="0" w:type="auto"/>
          </w:tcPr>
          <w:p w:rsidR="00E57918" w:rsidRPr="00E57918" w:rsidRDefault="00E57918" w:rsidP="000F0AF4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ode</w:t>
            </w:r>
          </w:p>
        </w:tc>
        <w:tc>
          <w:tcPr>
            <w:tcW w:w="0" w:type="auto"/>
          </w:tcPr>
          <w:p w:rsidR="00E57918" w:rsidRPr="00E57918" w:rsidRDefault="00E57918" w:rsidP="000F0AF4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“train”</w:t>
            </w:r>
          </w:p>
        </w:tc>
      </w:tr>
    </w:tbl>
    <w:p w:rsidR="00E57918" w:rsidRPr="00E57918" w:rsidRDefault="00E57918" w:rsidP="00E57918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 wp14:anchorId="21E6296D" wp14:editId="15D00C46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combined_tidy_files/figure-docx/Var-70-sample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7918" w:rsidRPr="00E57918" w:rsidRDefault="00E57918" w:rsidP="00E57918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>Observed factor levels: "test", "train".</w:t>
      </w:r>
    </w:p>
    <w:p w:rsidR="00E57918" w:rsidRPr="00E57918" w:rsidRDefault="00E57918" w:rsidP="00E57918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162" style="width:0;height:1.5pt" o:hralign="center" o:hrstd="t" o:hr="t"/>
        </w:pict>
      </w:r>
    </w:p>
    <w:p w:rsidR="00E57918" w:rsidRPr="00E57918" w:rsidRDefault="00E57918" w:rsidP="00E57918">
      <w:pPr>
        <w:pStyle w:val="FirstParagraph"/>
        <w:rPr>
          <w:sz w:val="22"/>
          <w:szCs w:val="22"/>
        </w:rPr>
      </w:pPr>
      <w:r w:rsidRPr="00E57918">
        <w:rPr>
          <w:sz w:val="22"/>
          <w:szCs w:val="22"/>
        </w:rPr>
        <w:t>Report generation information:</w:t>
      </w:r>
    </w:p>
    <w:p w:rsidR="00E57918" w:rsidRPr="00E57918" w:rsidRDefault="00E57918" w:rsidP="00E57918">
      <w:pPr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 xml:space="preserve">Created by AJ (username: </w:t>
      </w:r>
      <w:r w:rsidRPr="00E57918">
        <w:rPr>
          <w:rStyle w:val="VerbatimChar"/>
          <w:szCs w:val="22"/>
        </w:rPr>
        <w:t>ajohns34</w:t>
      </w:r>
      <w:r w:rsidRPr="00E57918">
        <w:rPr>
          <w:sz w:val="22"/>
          <w:szCs w:val="22"/>
        </w:rPr>
        <w:t>).</w:t>
      </w:r>
    </w:p>
    <w:p w:rsidR="00E57918" w:rsidRPr="00E57918" w:rsidRDefault="00E57918" w:rsidP="00E57918">
      <w:pPr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>Report creation time: Wed May 22 2019 10:31:25</w:t>
      </w:r>
    </w:p>
    <w:p w:rsidR="00E57918" w:rsidRPr="00E57918" w:rsidRDefault="00E57918" w:rsidP="00E57918">
      <w:pPr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 xml:space="preserve">Report was run from directory: </w:t>
      </w:r>
      <w:r w:rsidRPr="00E57918">
        <w:rPr>
          <w:rStyle w:val="VerbatimChar"/>
          <w:szCs w:val="22"/>
        </w:rPr>
        <w:t>C:/Users/ajohns34/Box/Data Science Specialization/Assignment 5</w:t>
      </w:r>
    </w:p>
    <w:p w:rsidR="00E57918" w:rsidRPr="00E57918" w:rsidRDefault="00E57918" w:rsidP="00E57918">
      <w:pPr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>dataMaid v1.2.0 [Pkg: 2018-10-03 from CRAN (R 3.5.3)]</w:t>
      </w:r>
    </w:p>
    <w:p w:rsidR="00E57918" w:rsidRPr="00E57918" w:rsidRDefault="00E57918" w:rsidP="00E57918">
      <w:pPr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>R version 3.5.3 (2019-03-11).</w:t>
      </w:r>
    </w:p>
    <w:p w:rsidR="00E57918" w:rsidRPr="00E57918" w:rsidRDefault="00E57918" w:rsidP="00E57918">
      <w:pPr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>Platform: x86_64-w64-mingw32/x64 (64-bit)(Windows &gt;= 8 x64 (build 9200)).</w:t>
      </w:r>
    </w:p>
    <w:p w:rsidR="00E57918" w:rsidRPr="00E57918" w:rsidRDefault="00E57918" w:rsidP="00E57918">
      <w:pPr>
        <w:numPr>
          <w:ilvl w:val="0"/>
          <w:numId w:val="6"/>
        </w:numPr>
        <w:rPr>
          <w:sz w:val="22"/>
          <w:szCs w:val="22"/>
        </w:rPr>
      </w:pPr>
      <w:r w:rsidRPr="00E57918">
        <w:rPr>
          <w:sz w:val="22"/>
          <w:szCs w:val="22"/>
        </w:rPr>
        <w:t xml:space="preserve">Function call: </w:t>
      </w:r>
      <w:r w:rsidRPr="00E57918">
        <w:rPr>
          <w:rStyle w:val="VerbatimChar"/>
          <w:szCs w:val="22"/>
        </w:rPr>
        <w:t>makeDataReport(data = combined_tidy, mode = c("summarize", "visualize",  "check"), smartNum = FALSE, file = "codebook_combined_tidy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combined_tidy")</w:t>
      </w:r>
    </w:p>
    <w:p w:rsidR="001B5F63" w:rsidRPr="00E57918" w:rsidRDefault="001B5F63" w:rsidP="00E57918">
      <w:pPr>
        <w:pStyle w:val="Heading1"/>
      </w:pPr>
      <w:r w:rsidRPr="00E57918">
        <w:t>Codebook for average_tidy</w:t>
      </w:r>
    </w:p>
    <w:p w:rsidR="001B5F63" w:rsidRPr="00E57918" w:rsidRDefault="001B5F63" w:rsidP="009E0751">
      <w:pPr>
        <w:pStyle w:val="Subtitle"/>
        <w:jc w:val="left"/>
        <w:rPr>
          <w:sz w:val="22"/>
          <w:szCs w:val="22"/>
        </w:rPr>
      </w:pPr>
      <w:r w:rsidRPr="00E57918">
        <w:rPr>
          <w:sz w:val="22"/>
          <w:szCs w:val="22"/>
        </w:rPr>
        <w:t>Autogenerated data summary from dataMaid</w:t>
      </w:r>
    </w:p>
    <w:p w:rsidR="00EB037D" w:rsidRPr="00E57918" w:rsidRDefault="001B5F63" w:rsidP="001B5F63">
      <w:pPr>
        <w:pStyle w:val="BodyText"/>
        <w:rPr>
          <w:sz w:val="22"/>
          <w:szCs w:val="22"/>
        </w:rPr>
      </w:pPr>
      <w:r w:rsidRPr="00E57918">
        <w:rPr>
          <w:sz w:val="22"/>
          <w:szCs w:val="22"/>
        </w:rPr>
        <w:t>2019-05-22 10:31:38</w:t>
      </w:r>
    </w:p>
    <w:p w:rsidR="002D53B6" w:rsidRPr="00E57918" w:rsidRDefault="00BC2089">
      <w:pPr>
        <w:pStyle w:val="Heading1"/>
        <w:rPr>
          <w:sz w:val="22"/>
          <w:szCs w:val="22"/>
        </w:rPr>
      </w:pPr>
      <w:bookmarkStart w:id="61" w:name="data-report-overview"/>
      <w:bookmarkEnd w:id="61"/>
      <w:r w:rsidRPr="00E57918">
        <w:rPr>
          <w:sz w:val="22"/>
          <w:szCs w:val="22"/>
        </w:rPr>
        <w:t>Data report overview</w:t>
      </w:r>
    </w:p>
    <w:p w:rsidR="002D53B6" w:rsidRPr="00E57918" w:rsidRDefault="00BC2089">
      <w:pPr>
        <w:pStyle w:val="FirstParagraph"/>
        <w:rPr>
          <w:sz w:val="22"/>
          <w:szCs w:val="22"/>
        </w:rPr>
      </w:pPr>
      <w:r w:rsidRPr="00E57918">
        <w:rPr>
          <w:sz w:val="22"/>
          <w:szCs w:val="22"/>
        </w:rP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235"/>
        <w:gridCol w:w="1054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observation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variab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68</w:t>
            </w:r>
          </w:p>
        </w:tc>
      </w:tr>
    </w:tbl>
    <w:p w:rsidR="002D53B6" w:rsidRPr="00E57918" w:rsidRDefault="00BC2089">
      <w:pPr>
        <w:pStyle w:val="Heading1"/>
        <w:rPr>
          <w:sz w:val="22"/>
          <w:szCs w:val="22"/>
        </w:rPr>
      </w:pPr>
      <w:bookmarkStart w:id="62" w:name="codebook-summary-table"/>
      <w:bookmarkEnd w:id="62"/>
      <w:r w:rsidRPr="00E57918">
        <w:rPr>
          <w:sz w:val="22"/>
          <w:szCs w:val="22"/>
        </w:rPr>
        <w:t>Codebook summary table</w:t>
      </w:r>
    </w:p>
    <w:tbl>
      <w:tblPr>
        <w:tblW w:w="5997" w:type="pct"/>
        <w:tblInd w:w="-702" w:type="dxa"/>
        <w:tblLayout w:type="fixed"/>
        <w:tblLook w:val="07E0" w:firstRow="1" w:lastRow="1" w:firstColumn="1" w:lastColumn="1" w:noHBand="1" w:noVBand="1"/>
      </w:tblPr>
      <w:tblGrid>
        <w:gridCol w:w="7272"/>
        <w:gridCol w:w="1174"/>
        <w:gridCol w:w="1251"/>
        <w:gridCol w:w="1529"/>
      </w:tblGrid>
      <w:tr w:rsidR="001B5F63" w:rsidRPr="00E57918" w:rsidTr="001B5F63">
        <w:tc>
          <w:tcPr>
            <w:tcW w:w="3239" w:type="pct"/>
            <w:tcBorders>
              <w:bottom w:val="single" w:sz="0" w:space="0" w:color="auto"/>
            </w:tcBorders>
            <w:vAlign w:val="bottom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</w:t>
            </w:r>
          </w:p>
        </w:tc>
        <w:tc>
          <w:tcPr>
            <w:tcW w:w="523" w:type="pct"/>
            <w:tcBorders>
              <w:bottom w:val="single" w:sz="0" w:space="0" w:color="auto"/>
            </w:tcBorders>
            <w:vAlign w:val="bottom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Class</w:t>
            </w:r>
          </w:p>
        </w:tc>
        <w:tc>
          <w:tcPr>
            <w:tcW w:w="557" w:type="pct"/>
            <w:tcBorders>
              <w:bottom w:val="single" w:sz="0" w:space="0" w:color="auto"/>
            </w:tcBorders>
            <w:vAlign w:val="bottom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# unique values</w:t>
            </w:r>
          </w:p>
        </w:tc>
        <w:tc>
          <w:tcPr>
            <w:tcW w:w="681" w:type="pct"/>
            <w:tcBorders>
              <w:bottom w:val="single" w:sz="0" w:space="0" w:color="auto"/>
            </w:tcBorders>
            <w:vAlign w:val="bottom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% Missing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volunteerid">
              <w:r w:rsidRPr="00E57918">
                <w:rPr>
                  <w:rStyle w:val="Hyperlink"/>
                  <w:b/>
                  <w:sz w:val="22"/>
                  <w:szCs w:val="22"/>
                </w:rPr>
                <w:t>volunteerid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integer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3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ctivityname">
              <w:r w:rsidRPr="00E57918">
                <w:rPr>
                  <w:rStyle w:val="Hyperlink"/>
                  <w:b/>
                  <w:sz w:val="22"/>
                  <w:szCs w:val="22"/>
                </w:rPr>
                <w:t>activityname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actor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6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Acceleration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Acceleration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Acceleration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gravit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GravityAcceleration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gravit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GravityAcceleration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gravit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GravityAcceleration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AccelerationJerk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AccelerationJerk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AccelerationJerk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Gyro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Gyro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Gyro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gyrojerk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GyroJerk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gyrojerk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GyroJerk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bodygyrojerk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BodyGyroJerk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Acceleratio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gravit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GravityAcceleratio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accelerationjerk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AccelerationJerk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gyro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Gyro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gyrojerk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GyroJerk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Acceleration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Acceleration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Acceleration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AccelerationJerk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AccelerationJerk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AccelerationJerk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Gyro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Gyro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frequencydomain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MeanFrequencyDomainBodyGyro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acceleration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Acceleration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acceleration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AccelerationJerk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gyro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Gyro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meanmagnitudeofbodygyro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MeanMagnitudeOfBodyGyroJerk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Acceleration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Acceleration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Acceleration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gravit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GravityAcceleration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gravit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GravityAcceleration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gravit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GravityAcceleration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AccelerationJerk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AccelerationJerk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AccelerationJerk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Gyro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Gyro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Gyro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gyrojerk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GyroJerk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gyrojerk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GyroJerk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bodygyrojerk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BodyGyroJerk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Acceleratio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gravityacceleration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GravityAcceleratio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accelerationjerk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AccelerationJerk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gyro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Gyro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gyrojerk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GyroJerk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acceleration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Acceleration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acceleration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Acceleration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acceleration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Acceleration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accelerationjerk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AccelerationJerk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accelerationjerk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AccelerationJerk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accelerationjerk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AccelerationJerk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gyrosignalx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GyroSignalX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gyrosignaly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GyroSignalY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frequencydomainbodygyrosignalzaxis">
              <w:r w:rsidRPr="00E57918">
                <w:rPr>
                  <w:rStyle w:val="Hyperlink"/>
                  <w:b/>
                  <w:sz w:val="22"/>
                  <w:szCs w:val="22"/>
                </w:rPr>
                <w:t>averageofStdFrequencyDomainBodyGyroSignalZAxis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acceleration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Acceleration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acceleration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AccelerationJerk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gyro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Gyro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  <w:tr w:rsidR="001B5F63" w:rsidRPr="00E57918" w:rsidTr="001B5F63">
        <w:tc>
          <w:tcPr>
            <w:tcW w:w="3239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hyperlink w:anchor="averageofstdmagnitudeofbodygyrojerkfrequencydomainsignal">
              <w:r w:rsidRPr="00E57918">
                <w:rPr>
                  <w:rStyle w:val="Hyperlink"/>
                  <w:b/>
                  <w:sz w:val="22"/>
                  <w:szCs w:val="22"/>
                </w:rPr>
                <w:t>averageofStdMagnitudeOfBodyGyroJerkFrequencyDomainSignal</w:t>
              </w:r>
            </w:hyperlink>
          </w:p>
        </w:tc>
        <w:tc>
          <w:tcPr>
            <w:tcW w:w="523" w:type="pct"/>
          </w:tcPr>
          <w:p w:rsidR="001B5F63" w:rsidRPr="00E57918" w:rsidRDefault="001B5F63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  <w:tc>
          <w:tcPr>
            <w:tcW w:w="557" w:type="pct"/>
          </w:tcPr>
          <w:p w:rsidR="001B5F63" w:rsidRPr="00E57918" w:rsidRDefault="001B5F63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  <w:tc>
          <w:tcPr>
            <w:tcW w:w="681" w:type="pct"/>
          </w:tcPr>
          <w:p w:rsidR="001B5F63" w:rsidRPr="00E57918" w:rsidRDefault="001B5F63">
            <w:pPr>
              <w:pStyle w:val="Compact"/>
              <w:jc w:val="center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0 %</w:t>
            </w:r>
          </w:p>
        </w:tc>
      </w:tr>
    </w:tbl>
    <w:p w:rsidR="002D53B6" w:rsidRPr="00E57918" w:rsidRDefault="00BC2089">
      <w:pPr>
        <w:pStyle w:val="Heading1"/>
        <w:rPr>
          <w:sz w:val="22"/>
          <w:szCs w:val="22"/>
        </w:rPr>
      </w:pPr>
      <w:bookmarkStart w:id="63" w:name="variable-list"/>
      <w:bookmarkEnd w:id="63"/>
      <w:r w:rsidRPr="00E57918">
        <w:rPr>
          <w:sz w:val="22"/>
          <w:szCs w:val="22"/>
        </w:rPr>
        <w:t>Variable list</w: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64" w:name="volunteerid"/>
      <w:bookmarkEnd w:id="64"/>
      <w:r w:rsidRPr="00E57918">
        <w:rPr>
          <w:sz w:val="22"/>
          <w:szCs w:val="22"/>
        </w:rPr>
        <w:t>volunteerid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350"/>
        <w:gridCol w:w="1199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integer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3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5.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8; 2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; 30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-volunteerid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25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65" w:name="activityname"/>
      <w:bookmarkEnd w:id="65"/>
      <w:r w:rsidRPr="00E57918">
        <w:rPr>
          <w:sz w:val="22"/>
          <w:szCs w:val="22"/>
        </w:rPr>
        <w:t>activityname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263"/>
        <w:gridCol w:w="141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actor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od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“LAYING”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ference category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LAYING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-activityname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57918">
        <w:rPr>
          <w:sz w:val="22"/>
          <w:szCs w:val="22"/>
        </w:rPr>
        <w:t>Observed factor levels: "LAYING", "SITTING", "STANDING", "WALKING", "WALKING_DOWNSTAIRS", "WALKING_UPSTAIRS".</w:t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26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66" w:name="averageofmeanbodyaccelerationsignalxaxis"/>
      <w:bookmarkEnd w:id="66"/>
      <w:r w:rsidRPr="00E57918">
        <w:rPr>
          <w:sz w:val="22"/>
          <w:szCs w:val="22"/>
        </w:rPr>
        <w:lastRenderedPageBreak/>
        <w:t>averageofMeanBodyAccelerationSignalX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419"/>
        <w:gridCol w:w="1519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2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27; 0.2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22; 0.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-averageofMean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27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67" w:name="averageofmeanbodyaccelerationsignalyaxis"/>
      <w:bookmarkEnd w:id="67"/>
      <w:r w:rsidRPr="00E57918">
        <w:rPr>
          <w:sz w:val="22"/>
          <w:szCs w:val="22"/>
        </w:rPr>
        <w:t>averageofMeanBod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2; -0.0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4; 0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-averageofMean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28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68" w:name="averageofmeanbodyaccelerationsignalzaxis"/>
      <w:bookmarkEnd w:id="68"/>
      <w:r w:rsidRPr="00E57918">
        <w:rPr>
          <w:sz w:val="22"/>
          <w:szCs w:val="22"/>
        </w:rPr>
        <w:t>averageofMeanBod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1; -0.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5; -0.0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-averageofMean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29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69" w:name="averageofmeangravityaccelerationsignalxa"/>
      <w:bookmarkEnd w:id="69"/>
      <w:r w:rsidRPr="00E57918">
        <w:rPr>
          <w:sz w:val="22"/>
          <w:szCs w:val="22"/>
        </w:rPr>
        <w:lastRenderedPageBreak/>
        <w:t>averageofMeanGravityAccelerationSignalX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9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84; 0.9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8; 0.97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-averageofMeanGravit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0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0" w:name="averageofmeangravityaccelerationsignalya"/>
      <w:bookmarkEnd w:id="70"/>
      <w:r w:rsidRPr="00E57918">
        <w:rPr>
          <w:sz w:val="22"/>
          <w:szCs w:val="22"/>
        </w:rPr>
        <w:t>averageofMeanGravityAccelerationSignalY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23; 0.0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48; 0.9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7-averageofMeanGravit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1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1" w:name="averageofmeangravityaccelerationsignalza"/>
      <w:bookmarkEnd w:id="71"/>
      <w:r w:rsidRPr="00E57918">
        <w:rPr>
          <w:sz w:val="22"/>
          <w:szCs w:val="22"/>
        </w:rPr>
        <w:t>averageofMeanGravityAccelerationSignalZ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2; 0.1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5; 0.9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8-averageofMeanGravit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2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2" w:name="averageofmeanbodyaccelerationjerksignalx"/>
      <w:bookmarkEnd w:id="72"/>
      <w:r w:rsidRPr="00E57918">
        <w:rPr>
          <w:sz w:val="22"/>
          <w:szCs w:val="22"/>
        </w:rPr>
        <w:lastRenderedPageBreak/>
        <w:t>averageofMeanBodyAccelerationJerkSignalXAxis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419"/>
        <w:gridCol w:w="1519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7; 0.0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4; 0.1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9-averageofMean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3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3" w:name="averageofmeanbodyaccelerationjerksignaly"/>
      <w:bookmarkEnd w:id="73"/>
      <w:r w:rsidRPr="00E57918">
        <w:rPr>
          <w:sz w:val="22"/>
          <w:szCs w:val="22"/>
        </w:rPr>
        <w:t>averageofMeanBodyAccelerationJerkSignalY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; 0.0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4; 0.0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0-averageofMean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4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4" w:name="averageofmeanbodyaccelerationjerksignalz"/>
      <w:bookmarkEnd w:id="74"/>
      <w:r w:rsidRPr="00E57918">
        <w:rPr>
          <w:sz w:val="22"/>
          <w:szCs w:val="22"/>
        </w:rPr>
        <w:t>averageofMeanBodyAccelerationJerkSignalZ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1; 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7; 0.0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1-averageofMean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5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5" w:name="averageofmeanbodygyrosignalxaxis"/>
      <w:bookmarkEnd w:id="75"/>
      <w:r w:rsidRPr="00E57918">
        <w:rPr>
          <w:sz w:val="22"/>
          <w:szCs w:val="22"/>
        </w:rPr>
        <w:lastRenderedPageBreak/>
        <w:t>averageofMean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5; -0.0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21; 0.19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2-averageofMean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6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6" w:name="averageofmeanbodygyrosignalyaxis"/>
      <w:bookmarkEnd w:id="76"/>
      <w:r w:rsidRPr="00E57918">
        <w:rPr>
          <w:sz w:val="22"/>
          <w:szCs w:val="22"/>
        </w:rPr>
        <w:t>averageofMeanBodyGyro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9; -0.0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2; 0.0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3-averageofMean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7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7" w:name="averageofmeanbodygyrosignalzaxis"/>
      <w:bookmarkEnd w:id="77"/>
      <w:r w:rsidRPr="00E57918">
        <w:rPr>
          <w:sz w:val="22"/>
          <w:szCs w:val="22"/>
        </w:rPr>
        <w:t>averageofMeanBodyGyroSignalZ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.07; 0.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7; 0.1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4-averageofMean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8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8" w:name="averageofmeanbodygyrojerksignalxaxis"/>
      <w:bookmarkEnd w:id="78"/>
      <w:r w:rsidRPr="00E57918">
        <w:rPr>
          <w:sz w:val="22"/>
          <w:szCs w:val="22"/>
        </w:rPr>
        <w:lastRenderedPageBreak/>
        <w:t>averageofMeanBodyGyro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; -0.0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16; -0.0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5-averageofMeanBodyGyro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39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79" w:name="averageofmeanbodygyrojerksignalyaxis"/>
      <w:bookmarkEnd w:id="79"/>
      <w:r w:rsidRPr="00E57918">
        <w:rPr>
          <w:sz w:val="22"/>
          <w:szCs w:val="22"/>
        </w:rPr>
        <w:t>averageofMeanBodyGyro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5; -0.0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8; -0.01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6-averageofMeanBodyGyro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0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0" w:name="averageofmeanbodygyrojerksignalzaxis"/>
      <w:bookmarkEnd w:id="80"/>
      <w:r w:rsidRPr="00E57918">
        <w:rPr>
          <w:sz w:val="22"/>
          <w:szCs w:val="22"/>
        </w:rPr>
        <w:t>averageofMeanBodyGyro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6; -0.0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09; -0.01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7-averageofMeanBodyGyro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1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verageofMeanMagnitudeOfBod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4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0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6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8-averageofMeanMagnitudeOfBod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2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1" w:name="averageofmeanmagnitudeofgravityaccelerat"/>
      <w:bookmarkEnd w:id="81"/>
      <w:r w:rsidRPr="00E57918">
        <w:rPr>
          <w:sz w:val="22"/>
          <w:szCs w:val="22"/>
        </w:rPr>
        <w:t>averageofMeanMagnitudeOfGravit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4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0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6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19-averageofMeanMagnitudeOfGravit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3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MeanMagnitudeOfBodyAccelerationJerk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0-averageofMeanMagnitudeOfBodyAccelerationJerkSignal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4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2" w:name="averageofmeanmagnitudeofbodygyrosignal"/>
      <w:bookmarkEnd w:id="82"/>
      <w:r w:rsidRPr="00E57918">
        <w:rPr>
          <w:sz w:val="22"/>
          <w:szCs w:val="22"/>
        </w:rPr>
        <w:lastRenderedPageBreak/>
        <w:t>averageofMeanMagnitudeOfBodyGyro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; -0.2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0.4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1-averageofMeanMagnitudeOfBodyGyroSignal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5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3" w:name="averageofmeanmagnitudeofbodygyrojerksign"/>
      <w:bookmarkEnd w:id="83"/>
      <w:r w:rsidRPr="00E57918">
        <w:rPr>
          <w:sz w:val="22"/>
          <w:szCs w:val="22"/>
        </w:rPr>
        <w:t>averageofMeanMagnitudeOfBodyGyroJerk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5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09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2-averageofMeanMagnitudeOfBodyGyroJerkSignal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6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MeanFrequencyDomainBodyAcceleration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5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3-averageofMeanFrequencyDomain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7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verageofMeanFrequencyDomainBod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5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; -0.0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5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4-averageofMeanFrequencyDomain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8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MeanFrequencyDomainBod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3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2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5-averageofMeanFrequencyDomain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49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MeanFrequencyDomainBodyAcceleration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7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6-averageofMeanFrequencyDomain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0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verageofMeanFrequencyDomainBodyAccelerationJerkSignalY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42"/>
        <w:gridCol w:w="1627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; -0.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2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7-averageofMeanFrequencyDomain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1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4" w:name="averageofmeanfrequencydomainbodyaccelera"/>
      <w:bookmarkEnd w:id="84"/>
      <w:r w:rsidRPr="00E57918">
        <w:rPr>
          <w:sz w:val="22"/>
          <w:szCs w:val="22"/>
        </w:rPr>
        <w:t>averageofMeanFrequencyDomainBodyAcceleration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1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8-averageofMeanFrequencyDomain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2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MeanFrequencyDomain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; -0.3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7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29-averageofMeanFrequencyDomain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3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verageofMeanFrequencyDomainBodyGyro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; -0.4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3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0-averageofMeanFrequencyDomain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4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5" w:name="averageofmeanfrequencydomainbodygyrosign"/>
      <w:bookmarkEnd w:id="85"/>
      <w:r w:rsidRPr="00E57918">
        <w:rPr>
          <w:sz w:val="22"/>
          <w:szCs w:val="22"/>
        </w:rPr>
        <w:t>averageofMeanFrequencyDomainBodyGyro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2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9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1-averageofMeanFrequencyDomain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5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MeanMagnitudeOfBodyAcceleration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1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59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2-averageofMeanMagnitudeOfBodyAcceleration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6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6" w:name="averageofmeanmagnitudeofbodyacceleration"/>
      <w:bookmarkEnd w:id="86"/>
      <w:r w:rsidRPr="00E57918">
        <w:rPr>
          <w:sz w:val="22"/>
          <w:szCs w:val="22"/>
        </w:rPr>
        <w:lastRenderedPageBreak/>
        <w:t>averageofMeanMagnitudeOfBodyAcceleration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1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5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3-averageofMeanMagnitudeOfBodyAcceleration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7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7" w:name="averageofmeanmagnitudeofbodygyrofrequenc"/>
      <w:bookmarkEnd w:id="87"/>
      <w:r w:rsidRPr="00E57918">
        <w:rPr>
          <w:sz w:val="22"/>
          <w:szCs w:val="22"/>
        </w:rPr>
        <w:t>averageofMeanMagnitudeOfBodyGyro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4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4-averageofMeanMagnitudeOfBodyGyro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8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8" w:name="averageofmeanmagnitudeofbodygyrojerkfreq"/>
      <w:bookmarkEnd w:id="88"/>
      <w:r w:rsidRPr="00E57918">
        <w:rPr>
          <w:sz w:val="22"/>
          <w:szCs w:val="22"/>
        </w:rPr>
        <w:t>averageofMeanMagnitudeOfBodyGyro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5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15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5-averageofMeanMagnitudeOfBodyGyro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59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89" w:name="averageofstdbodyaccelerationsignalxaxis"/>
      <w:bookmarkEnd w:id="89"/>
      <w:r w:rsidRPr="00E57918">
        <w:rPr>
          <w:sz w:val="22"/>
          <w:szCs w:val="22"/>
        </w:rPr>
        <w:lastRenderedPageBreak/>
        <w:t>averageofStdBodyAccelerationSignalX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87"/>
        <w:gridCol w:w="1582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6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6-averageofStd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0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0" w:name="averageofstdbodyaccelerationsignalyaxis"/>
      <w:bookmarkEnd w:id="90"/>
      <w:r w:rsidRPr="00E57918">
        <w:rPr>
          <w:sz w:val="22"/>
          <w:szCs w:val="22"/>
        </w:rPr>
        <w:t>averageofStdBod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5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; -0.0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6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7-averageofStd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1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1" w:name="averageofstdbodyaccelerationsignalzaxis"/>
      <w:bookmarkEnd w:id="91"/>
      <w:r w:rsidRPr="00E57918">
        <w:rPr>
          <w:sz w:val="22"/>
          <w:szCs w:val="22"/>
        </w:rPr>
        <w:t>averageofStdBod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; -0.2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61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8-averageofStd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2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2" w:name="averageofstdgravityaccelerationsignalxax"/>
      <w:bookmarkEnd w:id="92"/>
      <w:r w:rsidRPr="00E57918">
        <w:rPr>
          <w:sz w:val="22"/>
          <w:szCs w:val="22"/>
        </w:rPr>
        <w:lastRenderedPageBreak/>
        <w:t>averageofStdGravityAcceleration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9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-0.8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39-averageofStdGravit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3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3" w:name="averageofstdgravityaccelerationsignalyax"/>
      <w:bookmarkEnd w:id="93"/>
      <w:r w:rsidRPr="00E57918">
        <w:rPr>
          <w:sz w:val="22"/>
          <w:szCs w:val="22"/>
        </w:rPr>
        <w:t>averageofStdGravit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; -0.9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6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0-averageofStdGravit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4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4" w:name="averageofstdgravityaccelerationsignalzax"/>
      <w:bookmarkEnd w:id="94"/>
      <w:r w:rsidRPr="00E57918">
        <w:rPr>
          <w:sz w:val="22"/>
          <w:szCs w:val="22"/>
        </w:rPr>
        <w:t>averageofStdGravit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9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61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1-averageofStdGravit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5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5" w:name="averageofstdbodyaccelerationjerksignalxa"/>
      <w:bookmarkEnd w:id="95"/>
      <w:r w:rsidRPr="00E57918">
        <w:rPr>
          <w:sz w:val="22"/>
          <w:szCs w:val="22"/>
        </w:rPr>
        <w:lastRenderedPageBreak/>
        <w:t>averageofStdBodyAcceleration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5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2-averageofStd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6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6" w:name="averageofstdbodyaccelerationjerksignalya"/>
      <w:bookmarkEnd w:id="96"/>
      <w:r w:rsidRPr="00E57918">
        <w:rPr>
          <w:sz w:val="22"/>
          <w:szCs w:val="22"/>
        </w:rPr>
        <w:t>averageofStdBodyAcceleration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; -0.1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3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3-averageofStd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7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7" w:name="averageofstdbodyaccelerationjerksignalza"/>
      <w:bookmarkEnd w:id="97"/>
      <w:r w:rsidRPr="00E57918">
        <w:rPr>
          <w:sz w:val="22"/>
          <w:szCs w:val="22"/>
        </w:rPr>
        <w:t>averageofStdBodyAcceleration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5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0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4-averageofStd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8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8" w:name="averageofstdbodygyrosignalxaxis"/>
      <w:bookmarkEnd w:id="98"/>
      <w:r w:rsidRPr="00E57918">
        <w:rPr>
          <w:sz w:val="22"/>
          <w:szCs w:val="22"/>
        </w:rPr>
        <w:lastRenderedPageBreak/>
        <w:t>averageofStd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; -0.4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27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5-averageofStd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69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99" w:name="averageofstdbodygyrosignalyaxis"/>
      <w:bookmarkEnd w:id="99"/>
      <w:r w:rsidRPr="00E57918">
        <w:rPr>
          <w:sz w:val="22"/>
          <w:szCs w:val="22"/>
        </w:rPr>
        <w:t>averageofStdBodyGyro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4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6-averageofStd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0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0" w:name="averageofstdbodygyrosignalzaxis"/>
      <w:bookmarkEnd w:id="100"/>
      <w:r w:rsidRPr="00E57918">
        <w:rPr>
          <w:sz w:val="22"/>
          <w:szCs w:val="22"/>
        </w:rPr>
        <w:t>averageofStdBodyGyro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3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5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7-averageofStd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1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1" w:name="averageofstdbodygyrojerksignalxaxis"/>
      <w:bookmarkEnd w:id="101"/>
      <w:r w:rsidRPr="00E57918">
        <w:rPr>
          <w:sz w:val="22"/>
          <w:szCs w:val="22"/>
        </w:rPr>
        <w:lastRenderedPageBreak/>
        <w:t>averageofStdBodyGyro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1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8-averageofStdBodyGyro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2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2" w:name="averageofstdbodygyrojerksignalyaxis"/>
      <w:bookmarkEnd w:id="102"/>
      <w:r w:rsidRPr="00E57918">
        <w:rPr>
          <w:sz w:val="22"/>
          <w:szCs w:val="22"/>
        </w:rPr>
        <w:t>averageofStdBodyGyro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5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49-averageofStdBodyGyro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3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3" w:name="averageofstdbodygyrojerksignalzaxis"/>
      <w:bookmarkEnd w:id="103"/>
      <w:r w:rsidRPr="00E57918">
        <w:rPr>
          <w:sz w:val="22"/>
          <w:szCs w:val="22"/>
        </w:rPr>
        <w:t>averageofStdBodyGyro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19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0-averageofStdBodyGyro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4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4" w:name="averageofstdmagnitudeofbodyaccelerations"/>
      <w:bookmarkEnd w:id="104"/>
      <w:r w:rsidRPr="00E57918">
        <w:rPr>
          <w:sz w:val="22"/>
          <w:szCs w:val="22"/>
        </w:rPr>
        <w:lastRenderedPageBreak/>
        <w:t>averageofStdMagnitudeOfBod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; -0.2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1-averageofStdMagnitudeOfBod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5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5" w:name="averageofstdmagnitudeofgravityaccelerati"/>
      <w:bookmarkEnd w:id="105"/>
      <w:r w:rsidRPr="00E57918">
        <w:rPr>
          <w:sz w:val="22"/>
          <w:szCs w:val="22"/>
        </w:rPr>
        <w:t>averageofStdMagnitudeOfGravityAcceleratio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; -0.2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2-averageofStdMagnitudeOfGravityAccelerationSignal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6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StdMagnitudeOfBodyAccelerationJerk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45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3-averageofStdMagnitudeOfBodyAccelerationJerkSignal-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7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6" w:name="averageofstdmagnitudeofbodygyrosignal"/>
      <w:bookmarkEnd w:id="106"/>
      <w:r w:rsidRPr="00E57918">
        <w:rPr>
          <w:sz w:val="22"/>
          <w:szCs w:val="22"/>
        </w:rPr>
        <w:lastRenderedPageBreak/>
        <w:t>averageofStdMagnitudeOfBodyGyro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; -0.36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0.3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4-averageofStdMagnitudeOfBodyGyroSignal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8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7" w:name="averageofstdmagnitudeofbodygyrojerksigna"/>
      <w:bookmarkEnd w:id="107"/>
      <w:r w:rsidRPr="00E57918">
        <w:rPr>
          <w:sz w:val="22"/>
          <w:szCs w:val="22"/>
        </w:rPr>
        <w:t>averageofStdMagnitudeOfBodyGyroJerk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5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25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5-averageofStdMagnitudeOfBodyGyroJerkSignal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79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StdFrequencyDomainBodyAccelerationSignalXAxis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487"/>
        <w:gridCol w:w="1582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6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6-averageofStdFrequencyDomainBodyAccelerationSignalXAxis-1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0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verageofStdFrequencyDomainBodyAcceleration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5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4; -0.0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56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7-averageofStdFrequencyDomainBodyAccelerationSignalYAxis-1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1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StdFrequencyDomainBodyAcceleration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; -0.2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69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8-averageofStdFrequencyDomainBodyAccelerationSignalZAxis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2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StdFrequencyDomainBodyAccelerationJerk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4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59-averageofStdFrequencyDomainBodyAccelerationJerkSignalXAxis-1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3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verageofStdFrequencyDomainBodyAccelerationJerk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7; -0.1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35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0-averageofStdFrequencyDomainBodyAccelerationJerkSignalYAxis-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4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8" w:name="averageofstdfrequencydomainbodyaccelerat"/>
      <w:bookmarkEnd w:id="108"/>
      <w:r w:rsidRPr="00E57918">
        <w:rPr>
          <w:sz w:val="22"/>
          <w:szCs w:val="22"/>
        </w:rPr>
        <w:t>averageofStdFrequencyDomainBodyAccelerationJerk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54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-0.01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1-averageofStdFrequencyDomainBodyAccelerationJerkSignalZAxis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5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t>averageofStdFrequencyDomainBodyGyroSignalX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4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2-averageofStdFrequencyDomainBodyGyroSignalXAxis-1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6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averageofStdFrequencyDomainBodyGyroSignalY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4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65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3-averageofStdFrequencyDomainBodyGyroSignalYAxis-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7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09" w:name="averageofstdfrequencydomainbodygyrosigna"/>
      <w:bookmarkEnd w:id="109"/>
      <w:r w:rsidRPr="00E57918">
        <w:rPr>
          <w:sz w:val="22"/>
          <w:szCs w:val="22"/>
        </w:rPr>
        <w:t>averageofStdFrequencyDomainBodyGyroSignalZAxi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2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6; -0.3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5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4-averageofStdFrequencyDomainBodyGyroSignalZAxis-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8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10" w:name="averageofstdmagnitudeofbodyaccelerationf"/>
      <w:bookmarkEnd w:id="110"/>
      <w:r w:rsidRPr="00E57918">
        <w:rPr>
          <w:sz w:val="22"/>
          <w:szCs w:val="22"/>
        </w:rPr>
        <w:t>averageofStdMagnitudeOfBodyAcceleration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65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; -0.3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18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5-averageofStdMagnitudeOfBodyAcceleration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89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11" w:name="averageofstdmagnitudeofbodyaccelerationj"/>
      <w:bookmarkEnd w:id="111"/>
      <w:r w:rsidRPr="00E57918">
        <w:rPr>
          <w:sz w:val="22"/>
          <w:szCs w:val="22"/>
        </w:rPr>
        <w:lastRenderedPageBreak/>
        <w:t>averageofStdMagnitudeOfBodyAcceleration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2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9; 0.32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6-averageofStdMagnitudeOfBodyAcceleration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0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12" w:name="averageofstdmagnitudeofbodygyrofrequency"/>
      <w:bookmarkEnd w:id="112"/>
      <w:r w:rsidRPr="00E57918">
        <w:rPr>
          <w:sz w:val="22"/>
          <w:szCs w:val="22"/>
        </w:rPr>
        <w:t>averageofStdMagnitudeOfBodyGyro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77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5; -0.43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0.24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lastRenderedPageBreak/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7-averageofStdMagnitudeOfBodyGyro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1" style="width:0;height:1.5pt" o:hralign="center" o:hrstd="t" o:hr="t"/>
        </w:pict>
      </w:r>
    </w:p>
    <w:p w:rsidR="002D53B6" w:rsidRPr="00E57918" w:rsidRDefault="00BC2089">
      <w:pPr>
        <w:pStyle w:val="Heading2"/>
        <w:rPr>
          <w:sz w:val="22"/>
          <w:szCs w:val="22"/>
        </w:rPr>
      </w:pPr>
      <w:bookmarkStart w:id="113" w:name="averageofstdmagnitudeofbodygyrojerkfrequ"/>
      <w:bookmarkEnd w:id="113"/>
      <w:r w:rsidRPr="00E57918">
        <w:rPr>
          <w:sz w:val="22"/>
          <w:szCs w:val="22"/>
        </w:rPr>
        <w:t>averageofStdMagnitudeOfBodyGyroJerkFrequencyDomainSignal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463"/>
        <w:gridCol w:w="1736"/>
      </w:tblGrid>
      <w:tr w:rsidR="002D53B6" w:rsidRPr="00E579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Result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Variable type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eric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missing obs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0 (0 %)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Number of unique valu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80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edian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89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1st and 3rd quartiles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0.98; -0.61</w:t>
            </w:r>
          </w:p>
        </w:tc>
      </w:tr>
      <w:tr w:rsidR="002D53B6" w:rsidRPr="00E57918">
        <w:tc>
          <w:tcPr>
            <w:tcW w:w="0" w:type="auto"/>
          </w:tcPr>
          <w:p w:rsidR="002D53B6" w:rsidRPr="00E57918" w:rsidRDefault="00BC2089">
            <w:pPr>
              <w:pStyle w:val="Compac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Min. and max.</w:t>
            </w:r>
          </w:p>
        </w:tc>
        <w:tc>
          <w:tcPr>
            <w:tcW w:w="0" w:type="auto"/>
          </w:tcPr>
          <w:p w:rsidR="002D53B6" w:rsidRPr="00E57918" w:rsidRDefault="00BC2089">
            <w:pPr>
              <w:pStyle w:val="Compact"/>
              <w:jc w:val="right"/>
              <w:rPr>
                <w:sz w:val="22"/>
                <w:szCs w:val="22"/>
              </w:rPr>
            </w:pPr>
            <w:r w:rsidRPr="00E57918">
              <w:rPr>
                <w:sz w:val="22"/>
                <w:szCs w:val="22"/>
              </w:rPr>
              <w:t>-1; 0.29</w:t>
            </w:r>
          </w:p>
        </w:tc>
      </w:tr>
    </w:tbl>
    <w:p w:rsidR="002D53B6" w:rsidRPr="00E57918" w:rsidRDefault="00BC2089">
      <w:pPr>
        <w:pStyle w:val="BodyText"/>
        <w:rPr>
          <w:sz w:val="22"/>
          <w:szCs w:val="22"/>
        </w:rPr>
      </w:pPr>
      <w:r w:rsidRPr="00E57918">
        <w:rPr>
          <w:noProof/>
          <w:sz w:val="22"/>
          <w:szCs w:val="22"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average_tidy_files/figure-docx/Var-68-averageofStdMagnitudeOfBodyGyroJerkFrequencyDomainSignal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53B6" w:rsidRPr="00E57918" w:rsidRDefault="00BC2089">
      <w:pPr>
        <w:rPr>
          <w:sz w:val="22"/>
          <w:szCs w:val="22"/>
        </w:rPr>
      </w:pPr>
      <w:r w:rsidRPr="00E57918">
        <w:rPr>
          <w:sz w:val="22"/>
          <w:szCs w:val="22"/>
        </w:rPr>
        <w:pict>
          <v:rect id="_x0000_i1092" style="width:0;height:1.5pt" o:hralign="center" o:hrstd="t" o:hr="t"/>
        </w:pict>
      </w:r>
    </w:p>
    <w:p w:rsidR="002D53B6" w:rsidRPr="00E57918" w:rsidRDefault="00BC2089">
      <w:pPr>
        <w:pStyle w:val="FirstParagraph"/>
        <w:rPr>
          <w:sz w:val="22"/>
          <w:szCs w:val="22"/>
        </w:rPr>
      </w:pPr>
      <w:r w:rsidRPr="00E57918">
        <w:rPr>
          <w:sz w:val="22"/>
          <w:szCs w:val="22"/>
        </w:rPr>
        <w:lastRenderedPageBreak/>
        <w:t>Report generation information:</w:t>
      </w:r>
    </w:p>
    <w:p w:rsidR="002D53B6" w:rsidRPr="00E57918" w:rsidRDefault="00BC2089">
      <w:pPr>
        <w:numPr>
          <w:ilvl w:val="0"/>
          <w:numId w:val="4"/>
        </w:numPr>
        <w:rPr>
          <w:sz w:val="22"/>
          <w:szCs w:val="22"/>
        </w:rPr>
      </w:pPr>
      <w:r w:rsidRPr="00E57918">
        <w:rPr>
          <w:sz w:val="22"/>
          <w:szCs w:val="22"/>
        </w:rPr>
        <w:t xml:space="preserve">Created by AJ (username: </w:t>
      </w:r>
      <w:r w:rsidRPr="00E57918">
        <w:rPr>
          <w:rStyle w:val="VerbatimChar"/>
          <w:szCs w:val="22"/>
        </w:rPr>
        <w:t>ajohns34</w:t>
      </w:r>
      <w:r w:rsidRPr="00E57918">
        <w:rPr>
          <w:sz w:val="22"/>
          <w:szCs w:val="22"/>
        </w:rPr>
        <w:t>).</w:t>
      </w:r>
    </w:p>
    <w:p w:rsidR="002D53B6" w:rsidRPr="00E57918" w:rsidRDefault="00BC2089">
      <w:pPr>
        <w:numPr>
          <w:ilvl w:val="0"/>
          <w:numId w:val="4"/>
        </w:numPr>
        <w:rPr>
          <w:sz w:val="22"/>
          <w:szCs w:val="22"/>
        </w:rPr>
      </w:pPr>
      <w:r w:rsidRPr="00E57918">
        <w:rPr>
          <w:sz w:val="22"/>
          <w:szCs w:val="22"/>
        </w:rPr>
        <w:t>Report creation time: Wed May 22 2019 10:31:41</w:t>
      </w:r>
    </w:p>
    <w:p w:rsidR="002D53B6" w:rsidRPr="00E57918" w:rsidRDefault="00BC2089">
      <w:pPr>
        <w:numPr>
          <w:ilvl w:val="0"/>
          <w:numId w:val="4"/>
        </w:numPr>
        <w:rPr>
          <w:sz w:val="22"/>
          <w:szCs w:val="22"/>
        </w:rPr>
      </w:pPr>
      <w:r w:rsidRPr="00E57918">
        <w:rPr>
          <w:sz w:val="22"/>
          <w:szCs w:val="22"/>
        </w:rPr>
        <w:t xml:space="preserve">Report was run from directory: </w:t>
      </w:r>
      <w:r w:rsidRPr="00E57918">
        <w:rPr>
          <w:rStyle w:val="VerbatimChar"/>
          <w:szCs w:val="22"/>
        </w:rPr>
        <w:t>C:/Users/ajohns34/Box/Data Science Specialization/Assignment 5</w:t>
      </w:r>
    </w:p>
    <w:p w:rsidR="002D53B6" w:rsidRPr="00E57918" w:rsidRDefault="00BC2089">
      <w:pPr>
        <w:numPr>
          <w:ilvl w:val="0"/>
          <w:numId w:val="4"/>
        </w:numPr>
        <w:rPr>
          <w:sz w:val="22"/>
          <w:szCs w:val="22"/>
        </w:rPr>
      </w:pPr>
      <w:r w:rsidRPr="00E57918">
        <w:rPr>
          <w:sz w:val="22"/>
          <w:szCs w:val="22"/>
        </w:rPr>
        <w:t>dataMaid v1.2.0 [Pkg: 2018-10-03 from CRAN (R 3.5.3)]</w:t>
      </w:r>
    </w:p>
    <w:p w:rsidR="002D53B6" w:rsidRPr="00E57918" w:rsidRDefault="00BC2089">
      <w:pPr>
        <w:numPr>
          <w:ilvl w:val="0"/>
          <w:numId w:val="4"/>
        </w:numPr>
        <w:rPr>
          <w:sz w:val="22"/>
          <w:szCs w:val="22"/>
        </w:rPr>
      </w:pPr>
      <w:r w:rsidRPr="00E57918">
        <w:rPr>
          <w:sz w:val="22"/>
          <w:szCs w:val="22"/>
        </w:rPr>
        <w:t>R version 3.5.3 (2019-03-11).</w:t>
      </w:r>
    </w:p>
    <w:p w:rsidR="002D53B6" w:rsidRPr="00E57918" w:rsidRDefault="00BC2089">
      <w:pPr>
        <w:numPr>
          <w:ilvl w:val="0"/>
          <w:numId w:val="4"/>
        </w:numPr>
        <w:rPr>
          <w:sz w:val="22"/>
          <w:szCs w:val="22"/>
        </w:rPr>
      </w:pPr>
      <w:r w:rsidRPr="00E57918">
        <w:rPr>
          <w:sz w:val="22"/>
          <w:szCs w:val="22"/>
        </w:rPr>
        <w:t>Platform: x86_64-w64-mingw32/x64 (64-bit)(Windows &gt;= 8 x64 (build 9200)).</w:t>
      </w:r>
    </w:p>
    <w:p w:rsidR="002D53B6" w:rsidRPr="00E57918" w:rsidRDefault="00BC2089">
      <w:pPr>
        <w:numPr>
          <w:ilvl w:val="0"/>
          <w:numId w:val="4"/>
        </w:numPr>
        <w:rPr>
          <w:sz w:val="22"/>
          <w:szCs w:val="22"/>
        </w:rPr>
      </w:pPr>
      <w:r w:rsidRPr="00E57918">
        <w:rPr>
          <w:sz w:val="22"/>
          <w:szCs w:val="22"/>
        </w:rPr>
        <w:t xml:space="preserve">Function call: </w:t>
      </w:r>
      <w:r w:rsidRPr="00E57918">
        <w:rPr>
          <w:rStyle w:val="VerbatimChar"/>
          <w:szCs w:val="22"/>
        </w:rPr>
        <w:t>makeDataReport(data = average_tidy, mode = c("summarize", "visualize",  "check"), smartNum = FALSE, file = "codebook_average_tidy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average_tidy")</w:t>
      </w:r>
    </w:p>
    <w:sectPr w:rsidR="002D53B6" w:rsidRPr="00E579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DCE" w:rsidRDefault="00170DCE">
      <w:pPr>
        <w:spacing w:after="0"/>
      </w:pPr>
      <w:r>
        <w:separator/>
      </w:r>
    </w:p>
  </w:endnote>
  <w:endnote w:type="continuationSeparator" w:id="0">
    <w:p w:rsidR="00170DCE" w:rsidRDefault="00170D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DCE" w:rsidRDefault="00170DCE">
      <w:r>
        <w:separator/>
      </w:r>
    </w:p>
  </w:footnote>
  <w:footnote w:type="continuationSeparator" w:id="0">
    <w:p w:rsidR="00170DCE" w:rsidRDefault="00170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C35A119"/>
    <w:multiLevelType w:val="multilevel"/>
    <w:tmpl w:val="B53E80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7A49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772ADA"/>
    <w:multiLevelType w:val="multilevel"/>
    <w:tmpl w:val="DF741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BD427E0"/>
    <w:multiLevelType w:val="multilevel"/>
    <w:tmpl w:val="36DE5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11589D4"/>
    <w:multiLevelType w:val="multilevel"/>
    <w:tmpl w:val="02EE9D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0AF4"/>
    <w:rsid w:val="00170DCE"/>
    <w:rsid w:val="001B5F63"/>
    <w:rsid w:val="002D53B6"/>
    <w:rsid w:val="004E29B3"/>
    <w:rsid w:val="00590D07"/>
    <w:rsid w:val="005F10EB"/>
    <w:rsid w:val="00784D58"/>
    <w:rsid w:val="008D6863"/>
    <w:rsid w:val="009E0751"/>
    <w:rsid w:val="00B86B75"/>
    <w:rsid w:val="00BC2089"/>
    <w:rsid w:val="00BC48D5"/>
    <w:rsid w:val="00C36279"/>
    <w:rsid w:val="00E315A3"/>
    <w:rsid w:val="00E57918"/>
    <w:rsid w:val="00EB037D"/>
    <w:rsid w:val="00F027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62130"/>
  <w15:docId w15:val="{B83BDE0F-E80B-47B7-9FA2-63399EC51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8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63" Type="http://schemas.openxmlformats.org/officeDocument/2006/relationships/image" Target="media/image54.png"/><Relationship Id="rId84" Type="http://schemas.openxmlformats.org/officeDocument/2006/relationships/image" Target="media/image75.png"/><Relationship Id="rId138" Type="http://schemas.openxmlformats.org/officeDocument/2006/relationships/image" Target="media/image129.png"/><Relationship Id="rId107" Type="http://schemas.openxmlformats.org/officeDocument/2006/relationships/image" Target="media/image98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53" Type="http://schemas.openxmlformats.org/officeDocument/2006/relationships/image" Target="media/image44.png"/><Relationship Id="rId74" Type="http://schemas.openxmlformats.org/officeDocument/2006/relationships/image" Target="media/image65.png"/><Relationship Id="rId128" Type="http://schemas.openxmlformats.org/officeDocument/2006/relationships/image" Target="media/image119.png"/><Relationship Id="rId149" Type="http://schemas.openxmlformats.org/officeDocument/2006/relationships/theme" Target="theme/theme1.xml"/><Relationship Id="rId5" Type="http://schemas.openxmlformats.org/officeDocument/2006/relationships/footnotes" Target="footnotes.xml"/><Relationship Id="rId95" Type="http://schemas.openxmlformats.org/officeDocument/2006/relationships/image" Target="media/image8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113" Type="http://schemas.openxmlformats.org/officeDocument/2006/relationships/image" Target="media/image104.png"/><Relationship Id="rId118" Type="http://schemas.openxmlformats.org/officeDocument/2006/relationships/image" Target="media/image109.png"/><Relationship Id="rId134" Type="http://schemas.openxmlformats.org/officeDocument/2006/relationships/image" Target="media/image125.png"/><Relationship Id="rId139" Type="http://schemas.openxmlformats.org/officeDocument/2006/relationships/image" Target="media/image130.png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image" Target="media/image94.png"/><Relationship Id="rId108" Type="http://schemas.openxmlformats.org/officeDocument/2006/relationships/image" Target="media/image99.png"/><Relationship Id="rId124" Type="http://schemas.openxmlformats.org/officeDocument/2006/relationships/image" Target="media/image115.png"/><Relationship Id="rId129" Type="http://schemas.openxmlformats.org/officeDocument/2006/relationships/image" Target="media/image120.png"/><Relationship Id="rId54" Type="http://schemas.openxmlformats.org/officeDocument/2006/relationships/image" Target="media/image45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91" Type="http://schemas.openxmlformats.org/officeDocument/2006/relationships/image" Target="media/image82.png"/><Relationship Id="rId96" Type="http://schemas.openxmlformats.org/officeDocument/2006/relationships/image" Target="media/image87.png"/><Relationship Id="rId140" Type="http://schemas.openxmlformats.org/officeDocument/2006/relationships/image" Target="media/image131.png"/><Relationship Id="rId145" Type="http://schemas.openxmlformats.org/officeDocument/2006/relationships/image" Target="media/image13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49" Type="http://schemas.openxmlformats.org/officeDocument/2006/relationships/image" Target="media/image40.png"/><Relationship Id="rId114" Type="http://schemas.openxmlformats.org/officeDocument/2006/relationships/image" Target="media/image105.png"/><Relationship Id="rId119" Type="http://schemas.openxmlformats.org/officeDocument/2006/relationships/image" Target="media/image110.png"/><Relationship Id="rId44" Type="http://schemas.openxmlformats.org/officeDocument/2006/relationships/image" Target="media/image35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130" Type="http://schemas.openxmlformats.org/officeDocument/2006/relationships/image" Target="media/image121.png"/><Relationship Id="rId135" Type="http://schemas.openxmlformats.org/officeDocument/2006/relationships/image" Target="media/image126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109" Type="http://schemas.openxmlformats.org/officeDocument/2006/relationships/image" Target="media/image10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97" Type="http://schemas.openxmlformats.org/officeDocument/2006/relationships/image" Target="media/image88.png"/><Relationship Id="rId104" Type="http://schemas.openxmlformats.org/officeDocument/2006/relationships/image" Target="media/image95.png"/><Relationship Id="rId120" Type="http://schemas.openxmlformats.org/officeDocument/2006/relationships/image" Target="media/image111.png"/><Relationship Id="rId125" Type="http://schemas.openxmlformats.org/officeDocument/2006/relationships/image" Target="media/image116.png"/><Relationship Id="rId141" Type="http://schemas.openxmlformats.org/officeDocument/2006/relationships/image" Target="media/image132.png"/><Relationship Id="rId146" Type="http://schemas.openxmlformats.org/officeDocument/2006/relationships/image" Target="media/image137.png"/><Relationship Id="rId7" Type="http://schemas.openxmlformats.org/officeDocument/2006/relationships/hyperlink" Target="http://archive.ics.uci.edu/ml/datasets/Human+Activity+Recognition+Using+Smartphones" TargetMode="External"/><Relationship Id="rId71" Type="http://schemas.openxmlformats.org/officeDocument/2006/relationships/image" Target="media/image62.png"/><Relationship Id="rId92" Type="http://schemas.openxmlformats.org/officeDocument/2006/relationships/image" Target="media/image83.png"/><Relationship Id="rId2" Type="http://schemas.openxmlformats.org/officeDocument/2006/relationships/styles" Target="styles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8.png"/><Relationship Id="rId110" Type="http://schemas.openxmlformats.org/officeDocument/2006/relationships/image" Target="media/image101.png"/><Relationship Id="rId115" Type="http://schemas.openxmlformats.org/officeDocument/2006/relationships/image" Target="media/image106.png"/><Relationship Id="rId131" Type="http://schemas.openxmlformats.org/officeDocument/2006/relationships/image" Target="media/image122.png"/><Relationship Id="rId136" Type="http://schemas.openxmlformats.org/officeDocument/2006/relationships/image" Target="media/image127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Relationship Id="rId100" Type="http://schemas.openxmlformats.org/officeDocument/2006/relationships/image" Target="media/image91.png"/><Relationship Id="rId105" Type="http://schemas.openxmlformats.org/officeDocument/2006/relationships/image" Target="media/image96.png"/><Relationship Id="rId126" Type="http://schemas.openxmlformats.org/officeDocument/2006/relationships/image" Target="media/image117.png"/><Relationship Id="rId147" Type="http://schemas.openxmlformats.org/officeDocument/2006/relationships/image" Target="media/image138.png"/><Relationship Id="rId8" Type="http://schemas.openxmlformats.org/officeDocument/2006/relationships/hyperlink" Target="https://d396qusza40orc.cloudfront.net/getdata%2Fprojectfiles%2FUCI%20HAR%20Dataset.zip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93" Type="http://schemas.openxmlformats.org/officeDocument/2006/relationships/image" Target="media/image84.png"/><Relationship Id="rId98" Type="http://schemas.openxmlformats.org/officeDocument/2006/relationships/image" Target="media/image89.png"/><Relationship Id="rId121" Type="http://schemas.openxmlformats.org/officeDocument/2006/relationships/image" Target="media/image112.png"/><Relationship Id="rId142" Type="http://schemas.openxmlformats.org/officeDocument/2006/relationships/image" Target="media/image133.png"/><Relationship Id="rId3" Type="http://schemas.openxmlformats.org/officeDocument/2006/relationships/settings" Target="settings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Relationship Id="rId116" Type="http://schemas.openxmlformats.org/officeDocument/2006/relationships/image" Target="media/image107.png"/><Relationship Id="rId137" Type="http://schemas.openxmlformats.org/officeDocument/2006/relationships/image" Target="media/image12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62" Type="http://schemas.openxmlformats.org/officeDocument/2006/relationships/image" Target="media/image53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111" Type="http://schemas.openxmlformats.org/officeDocument/2006/relationships/image" Target="media/image102.png"/><Relationship Id="rId132" Type="http://schemas.openxmlformats.org/officeDocument/2006/relationships/image" Target="media/image123.png"/><Relationship Id="rId15" Type="http://schemas.openxmlformats.org/officeDocument/2006/relationships/image" Target="media/image6.png"/><Relationship Id="rId36" Type="http://schemas.openxmlformats.org/officeDocument/2006/relationships/image" Target="media/image27.png"/><Relationship Id="rId57" Type="http://schemas.openxmlformats.org/officeDocument/2006/relationships/image" Target="media/image48.png"/><Relationship Id="rId106" Type="http://schemas.openxmlformats.org/officeDocument/2006/relationships/image" Target="media/image97.png"/><Relationship Id="rId127" Type="http://schemas.openxmlformats.org/officeDocument/2006/relationships/image" Target="media/image118.png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94" Type="http://schemas.openxmlformats.org/officeDocument/2006/relationships/image" Target="media/image85.png"/><Relationship Id="rId99" Type="http://schemas.openxmlformats.org/officeDocument/2006/relationships/image" Target="media/image90.png"/><Relationship Id="rId101" Type="http://schemas.openxmlformats.org/officeDocument/2006/relationships/image" Target="media/image92.png"/><Relationship Id="rId122" Type="http://schemas.openxmlformats.org/officeDocument/2006/relationships/image" Target="media/image113.png"/><Relationship Id="rId143" Type="http://schemas.openxmlformats.org/officeDocument/2006/relationships/image" Target="media/image134.png"/><Relationship Id="rId14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ctivityrecognition@smartlab.ws" TargetMode="External"/><Relationship Id="rId26" Type="http://schemas.openxmlformats.org/officeDocument/2006/relationships/image" Target="media/image17.png"/><Relationship Id="rId47" Type="http://schemas.openxmlformats.org/officeDocument/2006/relationships/image" Target="media/image38.png"/><Relationship Id="rId68" Type="http://schemas.openxmlformats.org/officeDocument/2006/relationships/image" Target="media/image59.png"/><Relationship Id="rId89" Type="http://schemas.openxmlformats.org/officeDocument/2006/relationships/image" Target="media/image80.png"/><Relationship Id="rId112" Type="http://schemas.openxmlformats.org/officeDocument/2006/relationships/image" Target="media/image103.png"/><Relationship Id="rId133" Type="http://schemas.openxmlformats.org/officeDocument/2006/relationships/image" Target="media/image124.png"/><Relationship Id="rId16" Type="http://schemas.openxmlformats.org/officeDocument/2006/relationships/image" Target="media/image7.png"/><Relationship Id="rId37" Type="http://schemas.openxmlformats.org/officeDocument/2006/relationships/image" Target="media/image28.png"/><Relationship Id="rId58" Type="http://schemas.openxmlformats.org/officeDocument/2006/relationships/image" Target="media/image49.png"/><Relationship Id="rId79" Type="http://schemas.openxmlformats.org/officeDocument/2006/relationships/image" Target="media/image70.png"/><Relationship Id="rId102" Type="http://schemas.openxmlformats.org/officeDocument/2006/relationships/image" Target="media/image93.png"/><Relationship Id="rId123" Type="http://schemas.openxmlformats.org/officeDocument/2006/relationships/image" Target="media/image114.png"/><Relationship Id="rId144" Type="http://schemas.openxmlformats.org/officeDocument/2006/relationships/image" Target="media/image135.png"/><Relationship Id="rId90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9</Pages>
  <Words>7996</Words>
  <Characters>45581</Characters>
  <Application>Microsoft Office Word</Application>
  <DocSecurity>0</DocSecurity>
  <Lines>379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average_tidy</vt:lpstr>
    </vt:vector>
  </TitlesOfParts>
  <Company>OUHSC</Company>
  <LinksUpToDate>false</LinksUpToDate>
  <CharactersWithSpaces>5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average_tidy</dc:title>
  <dc:creator>Johnson, Amanda L (HSC)</dc:creator>
  <cp:lastModifiedBy>Johnson, Amanda L (HSC)</cp:lastModifiedBy>
  <cp:revision>7</cp:revision>
  <dcterms:created xsi:type="dcterms:W3CDTF">2019-05-22T15:58:00Z</dcterms:created>
  <dcterms:modified xsi:type="dcterms:W3CDTF">2019-05-22T16:12:00Z</dcterms:modified>
</cp:coreProperties>
</file>